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1211F4" w14:textId="77777777" w:rsidR="00377319" w:rsidRDefault="003A04D7" w:rsidP="00377319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LECTURE 8</w:t>
      </w:r>
      <w:r w:rsidR="00377319">
        <w:rPr>
          <w:rFonts w:ascii="Times New Roman" w:hAnsi="Times New Roman" w:cs="Times New Roman"/>
          <w:b/>
          <w:sz w:val="28"/>
        </w:rPr>
        <w:t xml:space="preserve"> HANDOUT 1 (note)</w:t>
      </w:r>
    </w:p>
    <w:p w14:paraId="2B4774B7" w14:textId="77777777" w:rsidR="00F670B2" w:rsidRPr="00F670B2" w:rsidRDefault="00F670B2" w:rsidP="00377319">
      <w:pPr>
        <w:rPr>
          <w:rFonts w:ascii="Times New Roman" w:hAnsi="Times New Roman" w:cs="Times New Roman"/>
          <w:b/>
          <w:sz w:val="28"/>
        </w:rPr>
      </w:pPr>
      <w:r w:rsidRPr="00F670B2">
        <w:rPr>
          <w:rFonts w:ascii="Times New Roman" w:hAnsi="Times New Roman" w:cs="Times New Roman"/>
          <w:b/>
          <w:sz w:val="28"/>
        </w:rPr>
        <w:t>READING SKILLS - AFFIXATION</w:t>
      </w:r>
    </w:p>
    <w:p w14:paraId="6F55575C" w14:textId="77777777" w:rsidR="00F670B2" w:rsidRPr="00F670B2" w:rsidRDefault="00F670B2">
      <w:pPr>
        <w:rPr>
          <w:rFonts w:ascii="Times New Roman" w:hAnsi="Times New Roman" w:cs="Times New Roman"/>
          <w:b/>
          <w:sz w:val="24"/>
        </w:rPr>
      </w:pPr>
      <w:r w:rsidRPr="00F670B2">
        <w:rPr>
          <w:rFonts w:ascii="Times New Roman" w:hAnsi="Times New Roman" w:cs="Times New Roman"/>
          <w:b/>
          <w:sz w:val="24"/>
        </w:rPr>
        <w:t>WHAT IS AFFIXATION</w:t>
      </w:r>
    </w:p>
    <w:p w14:paraId="38055E2E" w14:textId="77777777" w:rsidR="00F670B2" w:rsidRDefault="00F670B2">
      <w:pPr>
        <w:rPr>
          <w:rFonts w:ascii="Times New Roman" w:hAnsi="Times New Roman" w:cs="Times New Roman"/>
          <w:b/>
          <w:sz w:val="24"/>
        </w:rPr>
      </w:pPr>
      <w:r w:rsidRPr="00F670B2">
        <w:rPr>
          <w:rFonts w:ascii="Times New Roman" w:hAnsi="Times New Roman" w:cs="Times New Roman"/>
          <w:b/>
          <w:sz w:val="24"/>
        </w:rPr>
        <w:t xml:space="preserve">SOURCE: </w:t>
      </w:r>
      <w:hyperlink r:id="rId7" w:history="1">
        <w:r w:rsidRPr="00ED22EA">
          <w:rPr>
            <w:rStyle w:val="Hyperlink"/>
            <w:rFonts w:ascii="Times New Roman" w:hAnsi="Times New Roman" w:cs="Times New Roman"/>
            <w:b/>
            <w:sz w:val="24"/>
          </w:rPr>
          <w:t>http://www.grammar-monster.com/glossary/affixes.htm</w:t>
        </w:r>
      </w:hyperlink>
    </w:p>
    <w:p w14:paraId="40FAEAFE" w14:textId="77777777" w:rsidR="00F670B2" w:rsidRPr="00660B5B" w:rsidRDefault="00F670B2" w:rsidP="00660B5B">
      <w:pPr>
        <w:jc w:val="both"/>
        <w:rPr>
          <w:rFonts w:ascii="Times New Roman" w:hAnsi="Times New Roman" w:cs="Times New Roman"/>
          <w:sz w:val="24"/>
        </w:rPr>
      </w:pPr>
      <w:r w:rsidRPr="00660B5B">
        <w:rPr>
          <w:rFonts w:ascii="Times New Roman" w:hAnsi="Times New Roman" w:cs="Times New Roman"/>
          <w:sz w:val="24"/>
        </w:rPr>
        <w:t xml:space="preserve">What </w:t>
      </w:r>
      <w:r w:rsidR="00660B5B">
        <w:rPr>
          <w:rFonts w:ascii="Times New Roman" w:hAnsi="Times New Roman" w:cs="Times New Roman"/>
          <w:sz w:val="24"/>
        </w:rPr>
        <w:t>is an affix</w:t>
      </w:r>
      <w:r w:rsidRPr="00660B5B">
        <w:rPr>
          <w:rFonts w:ascii="Times New Roman" w:hAnsi="Times New Roman" w:cs="Times New Roman"/>
          <w:sz w:val="24"/>
        </w:rPr>
        <w:t xml:space="preserve">? </w:t>
      </w:r>
    </w:p>
    <w:p w14:paraId="7515FBC5" w14:textId="77777777" w:rsidR="00660B5B" w:rsidRPr="00660B5B" w:rsidRDefault="00F670B2" w:rsidP="00660B5B">
      <w:pPr>
        <w:jc w:val="both"/>
        <w:rPr>
          <w:rFonts w:ascii="Times New Roman" w:hAnsi="Times New Roman" w:cs="Times New Roman"/>
          <w:sz w:val="24"/>
        </w:rPr>
      </w:pPr>
      <w:r w:rsidRPr="00660B5B">
        <w:rPr>
          <w:rFonts w:ascii="Times New Roman" w:hAnsi="Times New Roman" w:cs="Times New Roman"/>
          <w:sz w:val="24"/>
        </w:rPr>
        <w:t>An affix is added to the </w:t>
      </w:r>
      <w:hyperlink r:id="rId8" w:history="1">
        <w:r w:rsidRPr="00660B5B">
          <w:rPr>
            <w:rStyle w:val="Hyperlink"/>
            <w:rFonts w:ascii="Times New Roman" w:hAnsi="Times New Roman" w:cs="Times New Roman"/>
            <w:sz w:val="24"/>
          </w:rPr>
          <w:t>root</w:t>
        </w:r>
      </w:hyperlink>
      <w:r w:rsidRPr="00660B5B">
        <w:rPr>
          <w:rFonts w:ascii="Times New Roman" w:hAnsi="Times New Roman" w:cs="Times New Roman"/>
          <w:sz w:val="24"/>
        </w:rPr>
        <w:t> of a word to change its meaning.</w:t>
      </w:r>
    </w:p>
    <w:p w14:paraId="6768AB2D" w14:textId="77777777" w:rsidR="00660B5B" w:rsidRPr="00660B5B" w:rsidRDefault="00F670B2" w:rsidP="00660B5B">
      <w:pPr>
        <w:jc w:val="both"/>
        <w:rPr>
          <w:rFonts w:ascii="Times New Roman" w:hAnsi="Times New Roman" w:cs="Times New Roman"/>
          <w:sz w:val="24"/>
        </w:rPr>
      </w:pPr>
      <w:r w:rsidRPr="00660B5B">
        <w:rPr>
          <w:rFonts w:ascii="Times New Roman" w:hAnsi="Times New Roman" w:cs="Times New Roman"/>
          <w:sz w:val="24"/>
        </w:rPr>
        <w:t>An affix added to the front of a word is known as a </w:t>
      </w:r>
      <w:hyperlink r:id="rId9" w:history="1">
        <w:r w:rsidRPr="00660B5B">
          <w:rPr>
            <w:rStyle w:val="Hyperlink"/>
            <w:rFonts w:ascii="Times New Roman" w:hAnsi="Times New Roman" w:cs="Times New Roman"/>
            <w:sz w:val="24"/>
          </w:rPr>
          <w:t>prefix</w:t>
        </w:r>
      </w:hyperlink>
      <w:r w:rsidRPr="00660B5B">
        <w:rPr>
          <w:rFonts w:ascii="Times New Roman" w:hAnsi="Times New Roman" w:cs="Times New Roman"/>
          <w:sz w:val="24"/>
        </w:rPr>
        <w:t>. One added to the back is known as a </w:t>
      </w:r>
      <w:hyperlink r:id="rId10" w:history="1">
        <w:r w:rsidRPr="00660B5B">
          <w:rPr>
            <w:rStyle w:val="Hyperlink"/>
            <w:rFonts w:ascii="Times New Roman" w:hAnsi="Times New Roman" w:cs="Times New Roman"/>
            <w:sz w:val="24"/>
          </w:rPr>
          <w:t>suffix</w:t>
        </w:r>
      </w:hyperlink>
      <w:r w:rsidRPr="00660B5B">
        <w:rPr>
          <w:rFonts w:ascii="Times New Roman" w:hAnsi="Times New Roman" w:cs="Times New Roman"/>
          <w:sz w:val="24"/>
        </w:rPr>
        <w:t>. Sometimes, prefixes are hyphenated.</w:t>
      </w:r>
    </w:p>
    <w:p w14:paraId="357BCBDE" w14:textId="77777777" w:rsidR="00F670B2" w:rsidRPr="00660B5B" w:rsidRDefault="00F670B2" w:rsidP="00660B5B">
      <w:pPr>
        <w:jc w:val="both"/>
        <w:rPr>
          <w:rFonts w:ascii="Times New Roman" w:hAnsi="Times New Roman" w:cs="Times New Roman"/>
          <w:sz w:val="24"/>
        </w:rPr>
      </w:pPr>
      <w:r w:rsidRPr="00660B5B">
        <w:rPr>
          <w:rFonts w:ascii="Times New Roman" w:hAnsi="Times New Roman" w:cs="Times New Roman"/>
          <w:color w:val="000000"/>
          <w:sz w:val="24"/>
        </w:rPr>
        <w:br/>
      </w:r>
      <w:hyperlink r:id="rId11" w:history="1">
        <w:r w:rsidRPr="00660B5B">
          <w:rPr>
            <w:rStyle w:val="Hyperlink"/>
            <w:rFonts w:ascii="Times New Roman" w:hAnsi="Times New Roman" w:cs="Times New Roman"/>
            <w:sz w:val="24"/>
          </w:rPr>
          <w:t>Read more about hyphens in prefixes</w:t>
        </w:r>
      </w:hyperlink>
      <w:r w:rsidRPr="00660B5B">
        <w:rPr>
          <w:rFonts w:ascii="Times New Roman" w:hAnsi="Times New Roman" w:cs="Times New Roman"/>
          <w:sz w:val="24"/>
        </w:rPr>
        <w:t>.</w:t>
      </w:r>
      <w:r w:rsidR="00660B5B">
        <w:rPr>
          <w:rFonts w:ascii="Times New Roman" w:hAnsi="Times New Roman" w:cs="Times New Roman"/>
          <w:sz w:val="24"/>
        </w:rPr>
        <w:t xml:space="preserve"> ** (see below)</w:t>
      </w:r>
    </w:p>
    <w:p w14:paraId="6948DA6A" w14:textId="77777777" w:rsidR="00F670B2" w:rsidRPr="00660B5B" w:rsidRDefault="00F670B2" w:rsidP="00660B5B">
      <w:pPr>
        <w:jc w:val="both"/>
      </w:pPr>
      <w:r w:rsidRPr="00660B5B">
        <w:rPr>
          <w:rFonts w:ascii="Times New Roman" w:hAnsi="Times New Roman" w:cs="Times New Roman"/>
          <w:sz w:val="24"/>
        </w:rPr>
        <w:t>Examples of Affixes</w:t>
      </w:r>
    </w:p>
    <w:p w14:paraId="2AEFFB63" w14:textId="77777777" w:rsidR="00F670B2" w:rsidRPr="00660B5B" w:rsidRDefault="00F670B2" w:rsidP="00660B5B">
      <w:pPr>
        <w:jc w:val="both"/>
        <w:rPr>
          <w:rFonts w:ascii="Times New Roman" w:hAnsi="Times New Roman" w:cs="Times New Roman"/>
          <w:sz w:val="24"/>
        </w:rPr>
      </w:pPr>
      <w:r w:rsidRPr="00660B5B">
        <w:rPr>
          <w:rFonts w:ascii="Times New Roman" w:hAnsi="Times New Roman" w:cs="Times New Roman"/>
          <w:sz w:val="24"/>
        </w:rPr>
        <w:t>Here are some examples of affixes:</w:t>
      </w:r>
    </w:p>
    <w:p w14:paraId="538BC780" w14:textId="77777777" w:rsidR="00F670B2" w:rsidRPr="00660B5B" w:rsidRDefault="005B4A31" w:rsidP="00325286">
      <w:pPr>
        <w:ind w:firstLine="720"/>
        <w:jc w:val="both"/>
        <w:rPr>
          <w:rFonts w:ascii="Times New Roman" w:hAnsi="Times New Roman" w:cs="Times New Roman"/>
          <w:sz w:val="24"/>
        </w:rPr>
      </w:pPr>
      <w:r w:rsidRPr="00660B5B">
        <w:rPr>
          <w:rFonts w:ascii="Times New Roman" w:hAnsi="Times New Roman" w:cs="Times New Roman"/>
          <w:sz w:val="24"/>
        </w:rPr>
        <w:t>I</w:t>
      </w:r>
      <w:r w:rsidR="00F670B2" w:rsidRPr="00660B5B">
        <w:rPr>
          <w:rFonts w:ascii="Times New Roman" w:hAnsi="Times New Roman" w:cs="Times New Roman"/>
          <w:sz w:val="24"/>
        </w:rPr>
        <w:t>ncapable</w:t>
      </w:r>
      <w:r>
        <w:rPr>
          <w:rFonts w:ascii="Times New Roman" w:hAnsi="Times New Roman" w:cs="Times New Roman"/>
          <w:sz w:val="24"/>
        </w:rPr>
        <w:tab/>
      </w:r>
      <w:r w:rsidR="00F670B2" w:rsidRPr="00660B5B">
        <w:rPr>
          <w:rFonts w:ascii="Times New Roman" w:hAnsi="Times New Roman" w:cs="Times New Roman"/>
          <w:sz w:val="24"/>
        </w:rPr>
        <w:t>(The affix is the prefix in.)</w:t>
      </w:r>
    </w:p>
    <w:p w14:paraId="34715EBB" w14:textId="77777777" w:rsidR="00F670B2" w:rsidRPr="00660B5B" w:rsidRDefault="00F670B2" w:rsidP="00325286">
      <w:pPr>
        <w:ind w:firstLine="720"/>
        <w:jc w:val="both"/>
        <w:rPr>
          <w:rFonts w:ascii="Times New Roman" w:hAnsi="Times New Roman" w:cs="Times New Roman"/>
          <w:sz w:val="24"/>
        </w:rPr>
      </w:pPr>
      <w:r w:rsidRPr="00660B5B">
        <w:rPr>
          <w:rFonts w:ascii="Times New Roman" w:hAnsi="Times New Roman" w:cs="Times New Roman"/>
          <w:sz w:val="24"/>
        </w:rPr>
        <w:t>ex-President</w:t>
      </w:r>
      <w:r w:rsidR="005B4A31">
        <w:rPr>
          <w:rFonts w:ascii="Times New Roman" w:hAnsi="Times New Roman" w:cs="Times New Roman"/>
          <w:sz w:val="24"/>
        </w:rPr>
        <w:tab/>
      </w:r>
      <w:r w:rsidRPr="00660B5B">
        <w:rPr>
          <w:rFonts w:ascii="Times New Roman" w:hAnsi="Times New Roman" w:cs="Times New Roman"/>
          <w:sz w:val="24"/>
        </w:rPr>
        <w:t>(The affix is the prefix ex-.)</w:t>
      </w:r>
    </w:p>
    <w:p w14:paraId="7C4BEE9E" w14:textId="77777777" w:rsidR="00F670B2" w:rsidRPr="00660B5B" w:rsidRDefault="00F670B2" w:rsidP="00325286">
      <w:pPr>
        <w:ind w:firstLine="720"/>
        <w:jc w:val="both"/>
        <w:rPr>
          <w:rFonts w:ascii="Times New Roman" w:hAnsi="Times New Roman" w:cs="Times New Roman"/>
          <w:sz w:val="24"/>
        </w:rPr>
      </w:pPr>
      <w:r w:rsidRPr="00660B5B">
        <w:rPr>
          <w:rFonts w:ascii="Times New Roman" w:hAnsi="Times New Roman" w:cs="Times New Roman"/>
          <w:sz w:val="24"/>
        </w:rPr>
        <w:t>laughing</w:t>
      </w:r>
      <w:r w:rsidR="005B4A31">
        <w:rPr>
          <w:rFonts w:ascii="Times New Roman" w:hAnsi="Times New Roman" w:cs="Times New Roman"/>
          <w:sz w:val="24"/>
        </w:rPr>
        <w:tab/>
      </w:r>
      <w:r w:rsidRPr="00660B5B">
        <w:rPr>
          <w:rFonts w:ascii="Times New Roman" w:hAnsi="Times New Roman" w:cs="Times New Roman"/>
          <w:sz w:val="24"/>
        </w:rPr>
        <w:t>(The affix is the suffix </w:t>
      </w:r>
      <w:proofErr w:type="spellStart"/>
      <w:r w:rsidRPr="00660B5B">
        <w:rPr>
          <w:rFonts w:ascii="Times New Roman" w:hAnsi="Times New Roman" w:cs="Times New Roman"/>
          <w:sz w:val="24"/>
        </w:rPr>
        <w:t>ing</w:t>
      </w:r>
      <w:proofErr w:type="spellEnd"/>
      <w:r w:rsidRPr="00660B5B">
        <w:rPr>
          <w:rFonts w:ascii="Times New Roman" w:hAnsi="Times New Roman" w:cs="Times New Roman"/>
          <w:sz w:val="24"/>
        </w:rPr>
        <w:t>.)</w:t>
      </w:r>
    </w:p>
    <w:p w14:paraId="080E1691" w14:textId="77777777" w:rsidR="005B4A31" w:rsidRDefault="00F670B2" w:rsidP="00325286">
      <w:pPr>
        <w:spacing w:after="0" w:line="360" w:lineRule="auto"/>
        <w:ind w:left="720"/>
        <w:jc w:val="both"/>
        <w:rPr>
          <w:rFonts w:ascii="Times New Roman" w:hAnsi="Times New Roman" w:cs="Times New Roman"/>
          <w:sz w:val="24"/>
        </w:rPr>
      </w:pPr>
      <w:r w:rsidRPr="00660B5B">
        <w:rPr>
          <w:rFonts w:ascii="Times New Roman" w:hAnsi="Times New Roman" w:cs="Times New Roman"/>
          <w:sz w:val="24"/>
        </w:rPr>
        <w:t>Most Common Prefixes. The four most common prefixes are</w:t>
      </w:r>
      <w:r w:rsidR="005B4A31">
        <w:rPr>
          <w:rFonts w:ascii="Times New Roman" w:hAnsi="Times New Roman" w:cs="Times New Roman"/>
          <w:sz w:val="24"/>
        </w:rPr>
        <w:t xml:space="preserve"> </w:t>
      </w:r>
      <w:proofErr w:type="gramStart"/>
      <w:r w:rsidRPr="00660B5B">
        <w:rPr>
          <w:rFonts w:ascii="Times New Roman" w:hAnsi="Times New Roman" w:cs="Times New Roman"/>
          <w:sz w:val="24"/>
        </w:rPr>
        <w:t>dis</w:t>
      </w:r>
      <w:proofErr w:type="gramEnd"/>
      <w:r w:rsidRPr="00660B5B">
        <w:rPr>
          <w:rFonts w:ascii="Times New Roman" w:hAnsi="Times New Roman" w:cs="Times New Roman"/>
          <w:sz w:val="24"/>
        </w:rPr>
        <w:t>-, in-, re-, and un-. These account for over 95% of prefixed words</w:t>
      </w:r>
    </w:p>
    <w:p w14:paraId="1F847332" w14:textId="6822DEAB" w:rsidR="00F670B2" w:rsidRPr="00660B5B" w:rsidRDefault="00F670B2" w:rsidP="00660B5B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 w:rsidRPr="00660B5B">
        <w:rPr>
          <w:rFonts w:ascii="Times New Roman" w:hAnsi="Times New Roman" w:cs="Times New Roman"/>
          <w:sz w:val="24"/>
        </w:rPr>
        <w:br/>
        <w:t>Most Common Suffixes. The four most common suffixes are</w:t>
      </w:r>
      <w:r w:rsidR="00E4031A">
        <w:rPr>
          <w:rFonts w:ascii="Times New Roman" w:hAnsi="Times New Roman" w:cs="Times New Roman"/>
          <w:sz w:val="24"/>
        </w:rPr>
        <w:t xml:space="preserve"> </w:t>
      </w:r>
      <w:r w:rsidRPr="00660B5B">
        <w:rPr>
          <w:rFonts w:ascii="Times New Roman" w:hAnsi="Times New Roman" w:cs="Times New Roman"/>
          <w:sz w:val="24"/>
        </w:rPr>
        <w:t>-ed, -</w:t>
      </w:r>
      <w:proofErr w:type="spellStart"/>
      <w:r w:rsidRPr="00660B5B">
        <w:rPr>
          <w:rFonts w:ascii="Times New Roman" w:hAnsi="Times New Roman" w:cs="Times New Roman"/>
          <w:sz w:val="24"/>
        </w:rPr>
        <w:t>ing</w:t>
      </w:r>
      <w:proofErr w:type="spellEnd"/>
      <w:r w:rsidRPr="00660B5B">
        <w:rPr>
          <w:rFonts w:ascii="Times New Roman" w:hAnsi="Times New Roman" w:cs="Times New Roman"/>
          <w:sz w:val="24"/>
        </w:rPr>
        <w:t>, -</w:t>
      </w:r>
      <w:proofErr w:type="spellStart"/>
      <w:r w:rsidRPr="00660B5B">
        <w:rPr>
          <w:rFonts w:ascii="Times New Roman" w:hAnsi="Times New Roman" w:cs="Times New Roman"/>
          <w:sz w:val="24"/>
        </w:rPr>
        <w:t>ly</w:t>
      </w:r>
      <w:proofErr w:type="spellEnd"/>
      <w:r w:rsidRPr="00660B5B">
        <w:rPr>
          <w:rFonts w:ascii="Times New Roman" w:hAnsi="Times New Roman" w:cs="Times New Roman"/>
          <w:sz w:val="24"/>
        </w:rPr>
        <w:t>, and -es. These account for over 95% of suffixed words.</w:t>
      </w:r>
    </w:p>
    <w:p w14:paraId="374419AF" w14:textId="77777777" w:rsidR="00F670B2" w:rsidRPr="00660B5B" w:rsidRDefault="00F670B2" w:rsidP="00660B5B">
      <w:pPr>
        <w:jc w:val="both"/>
        <w:rPr>
          <w:rFonts w:ascii="Times New Roman" w:hAnsi="Times New Roman" w:cs="Times New Roman"/>
          <w:sz w:val="24"/>
        </w:rPr>
      </w:pPr>
      <w:r w:rsidRPr="00660B5B">
        <w:rPr>
          <w:rFonts w:ascii="Times New Roman" w:hAnsi="Times New Roman" w:cs="Times New Roman"/>
          <w:sz w:val="24"/>
        </w:rPr>
        <w:t xml:space="preserve">Here is a list of common </w:t>
      </w:r>
      <w:r w:rsidRPr="005B4A31">
        <w:rPr>
          <w:rFonts w:ascii="Times New Roman" w:hAnsi="Times New Roman" w:cs="Times New Roman"/>
          <w:b/>
          <w:sz w:val="24"/>
        </w:rPr>
        <w:t>prefixes</w:t>
      </w:r>
      <w:r w:rsidRPr="00660B5B">
        <w:rPr>
          <w:rFonts w:ascii="Times New Roman" w:hAnsi="Times New Roman" w:cs="Times New Roman"/>
          <w:sz w:val="24"/>
        </w:rPr>
        <w:t xml:space="preserve"> with some examples:</w:t>
      </w:r>
    </w:p>
    <w:tbl>
      <w:tblPr>
        <w:tblW w:w="0" w:type="auto"/>
        <w:tblInd w:w="532" w:type="dxa"/>
        <w:shd w:val="clear" w:color="auto" w:fill="EEEEEE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59"/>
        <w:gridCol w:w="1811"/>
        <w:gridCol w:w="2700"/>
      </w:tblGrid>
      <w:tr w:rsidR="00F670B2" w14:paraId="496F4A51" w14:textId="77777777" w:rsidTr="005B4A31">
        <w:tc>
          <w:tcPr>
            <w:tcW w:w="11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992222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A9A2438" w14:textId="77777777" w:rsidR="00F670B2" w:rsidRPr="005B4A31" w:rsidRDefault="00F670B2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</w:rPr>
            </w:pPr>
            <w:r w:rsidRPr="005B4A31">
              <w:rPr>
                <w:rFonts w:ascii="Times New Roman" w:hAnsi="Times New Roman" w:cs="Times New Roman"/>
                <w:b/>
                <w:bCs/>
                <w:color w:val="FFFFFF"/>
              </w:rPr>
              <w:t>Prefix</w:t>
            </w:r>
          </w:p>
        </w:tc>
        <w:tc>
          <w:tcPr>
            <w:tcW w:w="181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992222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66C436D" w14:textId="77777777" w:rsidR="00F670B2" w:rsidRPr="005B4A31" w:rsidRDefault="00F670B2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</w:rPr>
            </w:pPr>
            <w:r w:rsidRPr="005B4A31">
              <w:rPr>
                <w:rFonts w:ascii="Times New Roman" w:hAnsi="Times New Roman" w:cs="Times New Roman"/>
                <w:b/>
                <w:bCs/>
                <w:color w:val="FFFFFF"/>
              </w:rPr>
              <w:t>Meaning</w:t>
            </w:r>
          </w:p>
        </w:tc>
        <w:tc>
          <w:tcPr>
            <w:tcW w:w="27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992222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2636039" w14:textId="77777777" w:rsidR="00F670B2" w:rsidRPr="005B4A31" w:rsidRDefault="00F670B2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</w:rPr>
            </w:pPr>
            <w:r w:rsidRPr="005B4A31">
              <w:rPr>
                <w:rFonts w:ascii="Times New Roman" w:hAnsi="Times New Roman" w:cs="Times New Roman"/>
                <w:b/>
                <w:bCs/>
                <w:color w:val="FFFFFF"/>
              </w:rPr>
              <w:t>Example</w:t>
            </w:r>
          </w:p>
        </w:tc>
      </w:tr>
      <w:tr w:rsidR="00F670B2" w14:paraId="4EA06068" w14:textId="77777777" w:rsidTr="005B4A31">
        <w:tc>
          <w:tcPr>
            <w:tcW w:w="11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D82D693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a-, an-</w:t>
            </w:r>
          </w:p>
        </w:tc>
        <w:tc>
          <w:tcPr>
            <w:tcW w:w="181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F6E9461" w14:textId="77777777" w:rsidR="00F670B2" w:rsidRPr="005B4A31" w:rsidRDefault="005B4A31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W</w:t>
            </w:r>
            <w:r w:rsidR="00F670B2" w:rsidRPr="005B4A31">
              <w:rPr>
                <w:rFonts w:ascii="Times New Roman" w:hAnsi="Times New Roman" w:cs="Times New Roman"/>
                <w:color w:val="333333"/>
              </w:rPr>
              <w:t>ithout</w:t>
            </w:r>
          </w:p>
        </w:tc>
        <w:tc>
          <w:tcPr>
            <w:tcW w:w="27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03F11F3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amoral, atypical</w:t>
            </w:r>
          </w:p>
        </w:tc>
      </w:tr>
      <w:tr w:rsidR="00F670B2" w14:paraId="1B7DDEB9" w14:textId="77777777" w:rsidTr="005B4A31">
        <w:tc>
          <w:tcPr>
            <w:tcW w:w="11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99F5A68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ante-</w:t>
            </w:r>
          </w:p>
        </w:tc>
        <w:tc>
          <w:tcPr>
            <w:tcW w:w="181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15C45CF" w14:textId="77777777" w:rsidR="00F670B2" w:rsidRPr="005B4A31" w:rsidRDefault="005B4A31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B</w:t>
            </w:r>
            <w:r w:rsidR="00F670B2" w:rsidRPr="005B4A31">
              <w:rPr>
                <w:rFonts w:ascii="Times New Roman" w:hAnsi="Times New Roman" w:cs="Times New Roman"/>
                <w:color w:val="333333"/>
              </w:rPr>
              <w:t>efore</w:t>
            </w:r>
          </w:p>
        </w:tc>
        <w:tc>
          <w:tcPr>
            <w:tcW w:w="27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BEF041E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antecedent, antenatal</w:t>
            </w:r>
          </w:p>
        </w:tc>
      </w:tr>
      <w:tr w:rsidR="00F670B2" w14:paraId="179EB8C3" w14:textId="77777777" w:rsidTr="005B4A31">
        <w:tc>
          <w:tcPr>
            <w:tcW w:w="11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6D6215E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anti-</w:t>
            </w:r>
          </w:p>
        </w:tc>
        <w:tc>
          <w:tcPr>
            <w:tcW w:w="181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FCAFBE7" w14:textId="77777777" w:rsidR="00F670B2" w:rsidRPr="005B4A31" w:rsidRDefault="005B4A31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A</w:t>
            </w:r>
            <w:r w:rsidR="00F670B2" w:rsidRPr="005B4A31">
              <w:rPr>
                <w:rFonts w:ascii="Times New Roman" w:hAnsi="Times New Roman" w:cs="Times New Roman"/>
                <w:color w:val="333333"/>
              </w:rPr>
              <w:t>gainst</w:t>
            </w:r>
          </w:p>
        </w:tc>
        <w:tc>
          <w:tcPr>
            <w:tcW w:w="27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92E7DD9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anti-establishment</w:t>
            </w:r>
          </w:p>
        </w:tc>
      </w:tr>
      <w:tr w:rsidR="00F670B2" w14:paraId="0FC41BB1" w14:textId="77777777" w:rsidTr="005B4A31">
        <w:tc>
          <w:tcPr>
            <w:tcW w:w="11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F22DCE4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auto-</w:t>
            </w:r>
          </w:p>
        </w:tc>
        <w:tc>
          <w:tcPr>
            <w:tcW w:w="181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780FEAE" w14:textId="77777777" w:rsidR="00F670B2" w:rsidRPr="005B4A31" w:rsidRDefault="005B4A31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S</w:t>
            </w:r>
            <w:r w:rsidR="00F670B2" w:rsidRPr="005B4A31">
              <w:rPr>
                <w:rFonts w:ascii="Times New Roman" w:hAnsi="Times New Roman" w:cs="Times New Roman"/>
                <w:color w:val="333333"/>
              </w:rPr>
              <w:t>elf</w:t>
            </w:r>
          </w:p>
        </w:tc>
        <w:tc>
          <w:tcPr>
            <w:tcW w:w="27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AB7299B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autopilot</w:t>
            </w:r>
          </w:p>
        </w:tc>
      </w:tr>
      <w:tr w:rsidR="00F670B2" w14:paraId="0FFA9593" w14:textId="77777777" w:rsidTr="005B4A31">
        <w:tc>
          <w:tcPr>
            <w:tcW w:w="11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1671CDB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circum-</w:t>
            </w:r>
          </w:p>
        </w:tc>
        <w:tc>
          <w:tcPr>
            <w:tcW w:w="181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BCAE94F" w14:textId="77777777" w:rsidR="00F670B2" w:rsidRPr="005B4A31" w:rsidRDefault="005B4A31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A</w:t>
            </w:r>
            <w:r w:rsidR="00F670B2" w:rsidRPr="005B4A31">
              <w:rPr>
                <w:rFonts w:ascii="Times New Roman" w:hAnsi="Times New Roman" w:cs="Times New Roman"/>
                <w:color w:val="333333"/>
              </w:rPr>
              <w:t>round</w:t>
            </w:r>
          </w:p>
        </w:tc>
        <w:tc>
          <w:tcPr>
            <w:tcW w:w="27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26536F7" w14:textId="77777777" w:rsidR="00F670B2" w:rsidRPr="005B4A31" w:rsidRDefault="005B4A31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C</w:t>
            </w:r>
            <w:r w:rsidR="00F670B2" w:rsidRPr="005B4A31">
              <w:rPr>
                <w:rFonts w:ascii="Times New Roman" w:hAnsi="Times New Roman" w:cs="Times New Roman"/>
                <w:color w:val="333333"/>
              </w:rPr>
              <w:t>ircumvent</w:t>
            </w:r>
          </w:p>
        </w:tc>
      </w:tr>
      <w:tr w:rsidR="00F670B2" w14:paraId="5ACEDBEF" w14:textId="77777777" w:rsidTr="005B4A31">
        <w:tc>
          <w:tcPr>
            <w:tcW w:w="11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B48D4D6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co-</w:t>
            </w:r>
          </w:p>
        </w:tc>
        <w:tc>
          <w:tcPr>
            <w:tcW w:w="181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419E491" w14:textId="77777777" w:rsidR="00F670B2" w:rsidRPr="005B4A31" w:rsidRDefault="005B4A31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W</w:t>
            </w:r>
            <w:r w:rsidR="00F670B2" w:rsidRPr="005B4A31">
              <w:rPr>
                <w:rFonts w:ascii="Times New Roman" w:hAnsi="Times New Roman" w:cs="Times New Roman"/>
                <w:color w:val="333333"/>
              </w:rPr>
              <w:t>ith</w:t>
            </w:r>
          </w:p>
        </w:tc>
        <w:tc>
          <w:tcPr>
            <w:tcW w:w="27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0626BD1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co-conspirator, co-pilot</w:t>
            </w:r>
          </w:p>
        </w:tc>
      </w:tr>
      <w:tr w:rsidR="00F670B2" w14:paraId="3152921A" w14:textId="77777777" w:rsidTr="005B4A31">
        <w:tc>
          <w:tcPr>
            <w:tcW w:w="11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CD843B4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lastRenderedPageBreak/>
              <w:t>com-, con-</w:t>
            </w:r>
          </w:p>
        </w:tc>
        <w:tc>
          <w:tcPr>
            <w:tcW w:w="181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FAA3D7D" w14:textId="77777777" w:rsidR="00F670B2" w:rsidRPr="005B4A31" w:rsidRDefault="005B4A31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W</w:t>
            </w:r>
            <w:r w:rsidR="00F670B2" w:rsidRPr="005B4A31">
              <w:rPr>
                <w:rFonts w:ascii="Times New Roman" w:hAnsi="Times New Roman" w:cs="Times New Roman"/>
                <w:color w:val="333333"/>
              </w:rPr>
              <w:t>ith</w:t>
            </w:r>
          </w:p>
        </w:tc>
        <w:tc>
          <w:tcPr>
            <w:tcW w:w="27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105A9DE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companion, contact</w:t>
            </w:r>
          </w:p>
        </w:tc>
      </w:tr>
      <w:tr w:rsidR="00F670B2" w14:paraId="0A3CFFB5" w14:textId="77777777" w:rsidTr="005B4A31">
        <w:tc>
          <w:tcPr>
            <w:tcW w:w="11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7BBAADD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contra-</w:t>
            </w:r>
          </w:p>
        </w:tc>
        <w:tc>
          <w:tcPr>
            <w:tcW w:w="181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596BBB4" w14:textId="77777777" w:rsidR="00F670B2" w:rsidRPr="005B4A31" w:rsidRDefault="005B4A31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A</w:t>
            </w:r>
            <w:r w:rsidR="00F670B2" w:rsidRPr="005B4A31">
              <w:rPr>
                <w:rFonts w:ascii="Times New Roman" w:hAnsi="Times New Roman" w:cs="Times New Roman"/>
                <w:color w:val="333333"/>
              </w:rPr>
              <w:t>gainst</w:t>
            </w:r>
          </w:p>
        </w:tc>
        <w:tc>
          <w:tcPr>
            <w:tcW w:w="27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2AB8C96" w14:textId="77777777" w:rsidR="00F670B2" w:rsidRPr="005B4A31" w:rsidRDefault="005B4A31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C</w:t>
            </w:r>
            <w:r w:rsidR="00F670B2" w:rsidRPr="005B4A31">
              <w:rPr>
                <w:rFonts w:ascii="Times New Roman" w:hAnsi="Times New Roman" w:cs="Times New Roman"/>
                <w:color w:val="333333"/>
              </w:rPr>
              <w:t>ontradiction</w:t>
            </w:r>
          </w:p>
        </w:tc>
      </w:tr>
      <w:tr w:rsidR="00F670B2" w14:paraId="2AC013DD" w14:textId="77777777" w:rsidTr="005B4A31">
        <w:tc>
          <w:tcPr>
            <w:tcW w:w="11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12A727C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de-</w:t>
            </w:r>
          </w:p>
        </w:tc>
        <w:tc>
          <w:tcPr>
            <w:tcW w:w="181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476E491" w14:textId="77777777" w:rsidR="00F670B2" w:rsidRPr="005B4A31" w:rsidRDefault="005B4A31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O</w:t>
            </w:r>
            <w:r w:rsidR="00F670B2" w:rsidRPr="005B4A31">
              <w:rPr>
                <w:rFonts w:ascii="Times New Roman" w:hAnsi="Times New Roman" w:cs="Times New Roman"/>
                <w:color w:val="333333"/>
              </w:rPr>
              <w:t>ff</w:t>
            </w:r>
          </w:p>
        </w:tc>
        <w:tc>
          <w:tcPr>
            <w:tcW w:w="27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02B5DF3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delist, devalue</w:t>
            </w:r>
          </w:p>
        </w:tc>
      </w:tr>
      <w:tr w:rsidR="00F670B2" w14:paraId="23B1CD67" w14:textId="77777777" w:rsidTr="005B4A31">
        <w:tc>
          <w:tcPr>
            <w:tcW w:w="11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5C6BDEF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dis-</w:t>
            </w:r>
          </w:p>
        </w:tc>
        <w:tc>
          <w:tcPr>
            <w:tcW w:w="181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4713996" w14:textId="77777777" w:rsidR="00F670B2" w:rsidRPr="005B4A31" w:rsidRDefault="005B4A31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N</w:t>
            </w:r>
            <w:r w:rsidR="00F670B2" w:rsidRPr="005B4A31">
              <w:rPr>
                <w:rFonts w:ascii="Times New Roman" w:hAnsi="Times New Roman" w:cs="Times New Roman"/>
                <w:color w:val="333333"/>
              </w:rPr>
              <w:t>ot</w:t>
            </w:r>
          </w:p>
        </w:tc>
        <w:tc>
          <w:tcPr>
            <w:tcW w:w="27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6BB1F70" w14:textId="77777777" w:rsidR="00F670B2" w:rsidRPr="005B4A31" w:rsidRDefault="005B4A31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D</w:t>
            </w:r>
            <w:r w:rsidR="00F670B2" w:rsidRPr="005B4A31">
              <w:rPr>
                <w:rFonts w:ascii="Times New Roman" w:hAnsi="Times New Roman" w:cs="Times New Roman"/>
                <w:color w:val="333333"/>
              </w:rPr>
              <w:t>isappear</w:t>
            </w:r>
          </w:p>
        </w:tc>
      </w:tr>
      <w:tr w:rsidR="00F670B2" w14:paraId="1DFDFDF8" w14:textId="77777777" w:rsidTr="005B4A31">
        <w:tc>
          <w:tcPr>
            <w:tcW w:w="11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721A75B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proofErr w:type="spellStart"/>
            <w:r w:rsidRPr="005B4A31">
              <w:rPr>
                <w:rFonts w:ascii="Times New Roman" w:hAnsi="Times New Roman" w:cs="Times New Roman"/>
                <w:color w:val="333333"/>
              </w:rPr>
              <w:t>en</w:t>
            </w:r>
            <w:proofErr w:type="spellEnd"/>
            <w:r w:rsidRPr="005B4A31">
              <w:rPr>
                <w:rFonts w:ascii="Times New Roman" w:hAnsi="Times New Roman" w:cs="Times New Roman"/>
                <w:color w:val="333333"/>
              </w:rPr>
              <w:t>-</w:t>
            </w:r>
          </w:p>
        </w:tc>
        <w:tc>
          <w:tcPr>
            <w:tcW w:w="181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11E3E13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put into</w:t>
            </w:r>
          </w:p>
        </w:tc>
        <w:tc>
          <w:tcPr>
            <w:tcW w:w="27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0404E05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enclose, envelop</w:t>
            </w:r>
          </w:p>
        </w:tc>
      </w:tr>
      <w:tr w:rsidR="00F670B2" w14:paraId="43123E55" w14:textId="77777777" w:rsidTr="005B4A31">
        <w:tc>
          <w:tcPr>
            <w:tcW w:w="11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404D901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ex-</w:t>
            </w:r>
          </w:p>
        </w:tc>
        <w:tc>
          <w:tcPr>
            <w:tcW w:w="181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905C0E6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out of, former</w:t>
            </w:r>
          </w:p>
        </w:tc>
        <w:tc>
          <w:tcPr>
            <w:tcW w:w="27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CC6009C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extract, ex-governor</w:t>
            </w:r>
          </w:p>
        </w:tc>
      </w:tr>
      <w:tr w:rsidR="00F670B2" w14:paraId="63ABB077" w14:textId="77777777" w:rsidTr="005B4A31">
        <w:tc>
          <w:tcPr>
            <w:tcW w:w="11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DEE1EAB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extra-</w:t>
            </w:r>
          </w:p>
        </w:tc>
        <w:tc>
          <w:tcPr>
            <w:tcW w:w="181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31B4D28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beyond, more than</w:t>
            </w:r>
          </w:p>
        </w:tc>
        <w:tc>
          <w:tcPr>
            <w:tcW w:w="27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96BB27F" w14:textId="77777777" w:rsidR="00F670B2" w:rsidRPr="005B4A31" w:rsidRDefault="005B4A31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E</w:t>
            </w:r>
            <w:r w:rsidR="00F670B2" w:rsidRPr="005B4A31">
              <w:rPr>
                <w:rFonts w:ascii="Times New Roman" w:hAnsi="Times New Roman" w:cs="Times New Roman"/>
                <w:color w:val="333333"/>
              </w:rPr>
              <w:t>xtracurricular</w:t>
            </w:r>
          </w:p>
        </w:tc>
      </w:tr>
      <w:tr w:rsidR="00F670B2" w14:paraId="0CECE081" w14:textId="77777777" w:rsidTr="005B4A31">
        <w:tc>
          <w:tcPr>
            <w:tcW w:w="11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C9DA883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hetero-</w:t>
            </w:r>
          </w:p>
        </w:tc>
        <w:tc>
          <w:tcPr>
            <w:tcW w:w="181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75676EA" w14:textId="77777777" w:rsidR="00F670B2" w:rsidRPr="005B4A31" w:rsidRDefault="005B4A31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D</w:t>
            </w:r>
            <w:r w:rsidR="00F670B2" w:rsidRPr="005B4A31">
              <w:rPr>
                <w:rFonts w:ascii="Times New Roman" w:hAnsi="Times New Roman" w:cs="Times New Roman"/>
                <w:color w:val="333333"/>
              </w:rPr>
              <w:t>ifferent</w:t>
            </w:r>
          </w:p>
        </w:tc>
        <w:tc>
          <w:tcPr>
            <w:tcW w:w="27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B1CDA3B" w14:textId="77777777" w:rsidR="00F670B2" w:rsidRPr="005B4A31" w:rsidRDefault="005B4A31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H</w:t>
            </w:r>
            <w:r w:rsidR="00F670B2" w:rsidRPr="005B4A31">
              <w:rPr>
                <w:rFonts w:ascii="Times New Roman" w:hAnsi="Times New Roman" w:cs="Times New Roman"/>
                <w:color w:val="333333"/>
              </w:rPr>
              <w:t>eterosexual</w:t>
            </w:r>
          </w:p>
        </w:tc>
      </w:tr>
      <w:tr w:rsidR="00F670B2" w14:paraId="23ABE432" w14:textId="77777777" w:rsidTr="005B4A31">
        <w:tc>
          <w:tcPr>
            <w:tcW w:w="11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66D6AE2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homo-</w:t>
            </w:r>
          </w:p>
        </w:tc>
        <w:tc>
          <w:tcPr>
            <w:tcW w:w="181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EAA5EE1" w14:textId="77777777" w:rsidR="00F670B2" w:rsidRPr="005B4A31" w:rsidRDefault="005B4A31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S</w:t>
            </w:r>
            <w:r w:rsidR="00F670B2" w:rsidRPr="005B4A31">
              <w:rPr>
                <w:rFonts w:ascii="Times New Roman" w:hAnsi="Times New Roman" w:cs="Times New Roman"/>
                <w:color w:val="333333"/>
              </w:rPr>
              <w:t>ame</w:t>
            </w:r>
          </w:p>
        </w:tc>
        <w:tc>
          <w:tcPr>
            <w:tcW w:w="27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906C477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homonym, homophone</w:t>
            </w:r>
          </w:p>
        </w:tc>
      </w:tr>
      <w:tr w:rsidR="00F670B2" w14:paraId="66B18D00" w14:textId="77777777" w:rsidTr="005B4A31">
        <w:tc>
          <w:tcPr>
            <w:tcW w:w="11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45E1946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hyper-</w:t>
            </w:r>
          </w:p>
        </w:tc>
        <w:tc>
          <w:tcPr>
            <w:tcW w:w="181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8FC545D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over, more</w:t>
            </w:r>
          </w:p>
        </w:tc>
        <w:tc>
          <w:tcPr>
            <w:tcW w:w="27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33D6DFF" w14:textId="77777777" w:rsidR="00F670B2" w:rsidRPr="005B4A31" w:rsidRDefault="005B4A31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H</w:t>
            </w:r>
            <w:r w:rsidR="00F670B2" w:rsidRPr="005B4A31">
              <w:rPr>
                <w:rFonts w:ascii="Times New Roman" w:hAnsi="Times New Roman" w:cs="Times New Roman"/>
                <w:color w:val="333333"/>
              </w:rPr>
              <w:t>yperactive</w:t>
            </w:r>
          </w:p>
        </w:tc>
      </w:tr>
      <w:tr w:rsidR="00F670B2" w14:paraId="36810D84" w14:textId="77777777" w:rsidTr="005B4A31">
        <w:tc>
          <w:tcPr>
            <w:tcW w:w="11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47B3023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 xml:space="preserve">il-, im-, in-, </w:t>
            </w:r>
            <w:proofErr w:type="spellStart"/>
            <w:r w:rsidRPr="005B4A31">
              <w:rPr>
                <w:rFonts w:ascii="Times New Roman" w:hAnsi="Times New Roman" w:cs="Times New Roman"/>
                <w:color w:val="333333"/>
              </w:rPr>
              <w:t>ir</w:t>
            </w:r>
            <w:proofErr w:type="spellEnd"/>
            <w:r w:rsidRPr="005B4A31">
              <w:rPr>
                <w:rFonts w:ascii="Times New Roman" w:hAnsi="Times New Roman" w:cs="Times New Roman"/>
                <w:color w:val="333333"/>
              </w:rPr>
              <w:t>-</w:t>
            </w:r>
          </w:p>
        </w:tc>
        <w:tc>
          <w:tcPr>
            <w:tcW w:w="181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4F29837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not, without</w:t>
            </w:r>
          </w:p>
        </w:tc>
        <w:tc>
          <w:tcPr>
            <w:tcW w:w="27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9C6463B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illegal, impractical, inconsiderate, irresponsible</w:t>
            </w:r>
          </w:p>
        </w:tc>
      </w:tr>
      <w:tr w:rsidR="00F670B2" w14:paraId="0C2C9E66" w14:textId="77777777" w:rsidTr="005B4A31">
        <w:tc>
          <w:tcPr>
            <w:tcW w:w="11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FF050C1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in-</w:t>
            </w:r>
          </w:p>
        </w:tc>
        <w:tc>
          <w:tcPr>
            <w:tcW w:w="181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156C0C0" w14:textId="77777777" w:rsidR="00F670B2" w:rsidRPr="005B4A31" w:rsidRDefault="005B4A31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I</w:t>
            </w:r>
            <w:r w:rsidR="00F670B2" w:rsidRPr="005B4A31">
              <w:rPr>
                <w:rFonts w:ascii="Times New Roman" w:hAnsi="Times New Roman" w:cs="Times New Roman"/>
                <w:color w:val="333333"/>
              </w:rPr>
              <w:t>nto</w:t>
            </w:r>
          </w:p>
        </w:tc>
        <w:tc>
          <w:tcPr>
            <w:tcW w:w="27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82D47E9" w14:textId="77777777" w:rsidR="00F670B2" w:rsidRPr="005B4A31" w:rsidRDefault="005B4A31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I</w:t>
            </w:r>
            <w:r w:rsidR="00F670B2" w:rsidRPr="005B4A31">
              <w:rPr>
                <w:rFonts w:ascii="Times New Roman" w:hAnsi="Times New Roman" w:cs="Times New Roman"/>
                <w:color w:val="333333"/>
              </w:rPr>
              <w:t>nsert</w:t>
            </w:r>
          </w:p>
        </w:tc>
      </w:tr>
      <w:tr w:rsidR="00F670B2" w14:paraId="72F7C16F" w14:textId="77777777" w:rsidTr="005B4A31">
        <w:tc>
          <w:tcPr>
            <w:tcW w:w="11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6C55FFC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inter-</w:t>
            </w:r>
          </w:p>
        </w:tc>
        <w:tc>
          <w:tcPr>
            <w:tcW w:w="181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D001179" w14:textId="77777777" w:rsidR="00F670B2" w:rsidRPr="005B4A31" w:rsidRDefault="005B4A31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B</w:t>
            </w:r>
            <w:r w:rsidR="00F670B2" w:rsidRPr="005B4A31">
              <w:rPr>
                <w:rFonts w:ascii="Times New Roman" w:hAnsi="Times New Roman" w:cs="Times New Roman"/>
                <w:color w:val="333333"/>
              </w:rPr>
              <w:t>etween</w:t>
            </w:r>
          </w:p>
        </w:tc>
        <w:tc>
          <w:tcPr>
            <w:tcW w:w="27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6AB4160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internet, intersection,</w:t>
            </w:r>
          </w:p>
        </w:tc>
      </w:tr>
      <w:tr w:rsidR="00F670B2" w14:paraId="68A1EE53" w14:textId="77777777" w:rsidTr="005B4A31">
        <w:tc>
          <w:tcPr>
            <w:tcW w:w="11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5C4BD0E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intra-</w:t>
            </w:r>
          </w:p>
        </w:tc>
        <w:tc>
          <w:tcPr>
            <w:tcW w:w="181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7959423" w14:textId="77777777" w:rsidR="00F670B2" w:rsidRPr="005B4A31" w:rsidRDefault="005B4A31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I</w:t>
            </w:r>
            <w:r w:rsidR="00F670B2" w:rsidRPr="005B4A31">
              <w:rPr>
                <w:rFonts w:ascii="Times New Roman" w:hAnsi="Times New Roman" w:cs="Times New Roman"/>
                <w:color w:val="333333"/>
              </w:rPr>
              <w:t>nside</w:t>
            </w:r>
          </w:p>
        </w:tc>
        <w:tc>
          <w:tcPr>
            <w:tcW w:w="27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060B239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intranet, intravenous</w:t>
            </w:r>
          </w:p>
        </w:tc>
      </w:tr>
      <w:tr w:rsidR="00F670B2" w14:paraId="55D2C27A" w14:textId="77777777" w:rsidTr="005B4A31">
        <w:tc>
          <w:tcPr>
            <w:tcW w:w="11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740DA25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macro-</w:t>
            </w:r>
          </w:p>
        </w:tc>
        <w:tc>
          <w:tcPr>
            <w:tcW w:w="181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DFD77CF" w14:textId="77777777" w:rsidR="00F670B2" w:rsidRPr="005B4A31" w:rsidRDefault="005B4A31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L</w:t>
            </w:r>
            <w:r w:rsidR="00F670B2" w:rsidRPr="005B4A31">
              <w:rPr>
                <w:rFonts w:ascii="Times New Roman" w:hAnsi="Times New Roman" w:cs="Times New Roman"/>
                <w:color w:val="333333"/>
              </w:rPr>
              <w:t>arge</w:t>
            </w:r>
          </w:p>
        </w:tc>
        <w:tc>
          <w:tcPr>
            <w:tcW w:w="27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FEA2D24" w14:textId="77777777" w:rsidR="00F670B2" w:rsidRPr="005B4A31" w:rsidRDefault="005B4A31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M</w:t>
            </w:r>
            <w:r w:rsidR="00F670B2" w:rsidRPr="005B4A31">
              <w:rPr>
                <w:rFonts w:ascii="Times New Roman" w:hAnsi="Times New Roman" w:cs="Times New Roman"/>
                <w:color w:val="333333"/>
              </w:rPr>
              <w:t>acronutrients</w:t>
            </w:r>
          </w:p>
        </w:tc>
      </w:tr>
      <w:tr w:rsidR="00F670B2" w14:paraId="1F6C0C59" w14:textId="77777777" w:rsidTr="005B4A31">
        <w:tc>
          <w:tcPr>
            <w:tcW w:w="11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17B9AAA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micro-</w:t>
            </w:r>
          </w:p>
        </w:tc>
        <w:tc>
          <w:tcPr>
            <w:tcW w:w="181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DE92527" w14:textId="77777777" w:rsidR="00F670B2" w:rsidRPr="005B4A31" w:rsidRDefault="005B4A31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S</w:t>
            </w:r>
            <w:r w:rsidR="00F670B2" w:rsidRPr="005B4A31">
              <w:rPr>
                <w:rFonts w:ascii="Times New Roman" w:hAnsi="Times New Roman" w:cs="Times New Roman"/>
                <w:color w:val="333333"/>
              </w:rPr>
              <w:t>mall</w:t>
            </w:r>
          </w:p>
        </w:tc>
        <w:tc>
          <w:tcPr>
            <w:tcW w:w="27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4432842" w14:textId="77777777" w:rsidR="00F670B2" w:rsidRPr="005B4A31" w:rsidRDefault="005B4A31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M</w:t>
            </w:r>
            <w:r w:rsidR="00F670B2" w:rsidRPr="005B4A31">
              <w:rPr>
                <w:rFonts w:ascii="Times New Roman" w:hAnsi="Times New Roman" w:cs="Times New Roman"/>
                <w:color w:val="333333"/>
              </w:rPr>
              <w:t>icroscope</w:t>
            </w:r>
          </w:p>
        </w:tc>
      </w:tr>
      <w:tr w:rsidR="00F670B2" w14:paraId="368B214F" w14:textId="77777777" w:rsidTr="005B4A31">
        <w:tc>
          <w:tcPr>
            <w:tcW w:w="11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F2277CB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mono-</w:t>
            </w:r>
          </w:p>
        </w:tc>
        <w:tc>
          <w:tcPr>
            <w:tcW w:w="181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85A68D5" w14:textId="77777777" w:rsidR="00F670B2" w:rsidRPr="005B4A31" w:rsidRDefault="005B4A31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O</w:t>
            </w:r>
            <w:r w:rsidR="00F670B2" w:rsidRPr="005B4A31">
              <w:rPr>
                <w:rFonts w:ascii="Times New Roman" w:hAnsi="Times New Roman" w:cs="Times New Roman"/>
                <w:color w:val="333333"/>
              </w:rPr>
              <w:t>ne</w:t>
            </w:r>
          </w:p>
        </w:tc>
        <w:tc>
          <w:tcPr>
            <w:tcW w:w="27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F749528" w14:textId="77777777" w:rsidR="00F670B2" w:rsidRPr="005B4A31" w:rsidRDefault="005B4A31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M</w:t>
            </w:r>
            <w:r w:rsidR="00F670B2" w:rsidRPr="005B4A31">
              <w:rPr>
                <w:rFonts w:ascii="Times New Roman" w:hAnsi="Times New Roman" w:cs="Times New Roman"/>
                <w:color w:val="333333"/>
              </w:rPr>
              <w:t>onocle</w:t>
            </w:r>
          </w:p>
        </w:tc>
      </w:tr>
      <w:tr w:rsidR="00F670B2" w14:paraId="225F85EF" w14:textId="77777777" w:rsidTr="005B4A31">
        <w:tc>
          <w:tcPr>
            <w:tcW w:w="11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2899E42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non-</w:t>
            </w:r>
          </w:p>
        </w:tc>
        <w:tc>
          <w:tcPr>
            <w:tcW w:w="181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488F330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not, without</w:t>
            </w:r>
          </w:p>
        </w:tc>
        <w:tc>
          <w:tcPr>
            <w:tcW w:w="27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4E64E87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nonentity, nonstarter,</w:t>
            </w:r>
          </w:p>
        </w:tc>
      </w:tr>
      <w:tr w:rsidR="00F670B2" w14:paraId="6A4B337C" w14:textId="77777777" w:rsidTr="005B4A31">
        <w:tc>
          <w:tcPr>
            <w:tcW w:w="11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5A1E316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omni-</w:t>
            </w:r>
          </w:p>
        </w:tc>
        <w:tc>
          <w:tcPr>
            <w:tcW w:w="181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E91A4D9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all, every</w:t>
            </w:r>
          </w:p>
        </w:tc>
        <w:tc>
          <w:tcPr>
            <w:tcW w:w="27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46DFB36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omnipresent, omniscient</w:t>
            </w:r>
          </w:p>
        </w:tc>
      </w:tr>
      <w:tr w:rsidR="00F670B2" w14:paraId="766E90F0" w14:textId="77777777" w:rsidTr="005B4A31">
        <w:tc>
          <w:tcPr>
            <w:tcW w:w="11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2031953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post-</w:t>
            </w:r>
          </w:p>
        </w:tc>
        <w:tc>
          <w:tcPr>
            <w:tcW w:w="181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BEF79F8" w14:textId="77777777" w:rsidR="00F670B2" w:rsidRPr="005B4A31" w:rsidRDefault="005B4A31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A</w:t>
            </w:r>
            <w:r w:rsidR="00F670B2" w:rsidRPr="005B4A31">
              <w:rPr>
                <w:rFonts w:ascii="Times New Roman" w:hAnsi="Times New Roman" w:cs="Times New Roman"/>
                <w:color w:val="333333"/>
              </w:rPr>
              <w:t>fter</w:t>
            </w:r>
          </w:p>
        </w:tc>
        <w:tc>
          <w:tcPr>
            <w:tcW w:w="27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D26D964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post-mortem</w:t>
            </w:r>
          </w:p>
        </w:tc>
      </w:tr>
      <w:tr w:rsidR="00F670B2" w14:paraId="4A85E6A8" w14:textId="77777777" w:rsidTr="005B4A31">
        <w:tc>
          <w:tcPr>
            <w:tcW w:w="11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ABB4F90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pre-, pro-</w:t>
            </w:r>
          </w:p>
        </w:tc>
        <w:tc>
          <w:tcPr>
            <w:tcW w:w="181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EE7EAE7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before, forward</w:t>
            </w:r>
          </w:p>
        </w:tc>
        <w:tc>
          <w:tcPr>
            <w:tcW w:w="27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22B8479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precede, project</w:t>
            </w:r>
          </w:p>
        </w:tc>
      </w:tr>
      <w:tr w:rsidR="00F670B2" w14:paraId="3201853A" w14:textId="77777777" w:rsidTr="005B4A31">
        <w:tc>
          <w:tcPr>
            <w:tcW w:w="11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DEE8690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sub-</w:t>
            </w:r>
          </w:p>
        </w:tc>
        <w:tc>
          <w:tcPr>
            <w:tcW w:w="181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2ACF963" w14:textId="77777777" w:rsidR="00F670B2" w:rsidRPr="005B4A31" w:rsidRDefault="005B4A31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U</w:t>
            </w:r>
            <w:r w:rsidR="00F670B2" w:rsidRPr="005B4A31">
              <w:rPr>
                <w:rFonts w:ascii="Times New Roman" w:hAnsi="Times New Roman" w:cs="Times New Roman"/>
                <w:color w:val="333333"/>
              </w:rPr>
              <w:t>nder</w:t>
            </w:r>
          </w:p>
        </w:tc>
        <w:tc>
          <w:tcPr>
            <w:tcW w:w="27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0E811DA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submarine, substandard</w:t>
            </w:r>
          </w:p>
        </w:tc>
      </w:tr>
      <w:tr w:rsidR="00F670B2" w14:paraId="44441042" w14:textId="77777777" w:rsidTr="005B4A31">
        <w:tc>
          <w:tcPr>
            <w:tcW w:w="11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F60E246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syn-</w:t>
            </w:r>
          </w:p>
        </w:tc>
        <w:tc>
          <w:tcPr>
            <w:tcW w:w="181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2D5A053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same time</w:t>
            </w:r>
          </w:p>
        </w:tc>
        <w:tc>
          <w:tcPr>
            <w:tcW w:w="27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8746499" w14:textId="77777777" w:rsidR="00F670B2" w:rsidRPr="005B4A31" w:rsidRDefault="005B4A31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S</w:t>
            </w:r>
            <w:r w:rsidR="00F670B2" w:rsidRPr="005B4A31">
              <w:rPr>
                <w:rFonts w:ascii="Times New Roman" w:hAnsi="Times New Roman" w:cs="Times New Roman"/>
                <w:color w:val="333333"/>
              </w:rPr>
              <w:t>ynchronize</w:t>
            </w:r>
          </w:p>
        </w:tc>
      </w:tr>
      <w:tr w:rsidR="00F670B2" w14:paraId="2AD9E2E5" w14:textId="77777777" w:rsidTr="005B4A31">
        <w:tc>
          <w:tcPr>
            <w:tcW w:w="11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230832E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lastRenderedPageBreak/>
              <w:t>super-</w:t>
            </w:r>
          </w:p>
        </w:tc>
        <w:tc>
          <w:tcPr>
            <w:tcW w:w="181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A252EF7" w14:textId="77777777" w:rsidR="00F670B2" w:rsidRPr="005B4A31" w:rsidRDefault="00325286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A</w:t>
            </w:r>
            <w:r w:rsidR="00F670B2" w:rsidRPr="005B4A31">
              <w:rPr>
                <w:rFonts w:ascii="Times New Roman" w:hAnsi="Times New Roman" w:cs="Times New Roman"/>
                <w:color w:val="333333"/>
              </w:rPr>
              <w:t>bove</w:t>
            </w:r>
          </w:p>
        </w:tc>
        <w:tc>
          <w:tcPr>
            <w:tcW w:w="27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F877681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supervisor, superhuman</w:t>
            </w:r>
          </w:p>
        </w:tc>
      </w:tr>
      <w:tr w:rsidR="00F670B2" w14:paraId="355FA9C1" w14:textId="77777777" w:rsidTr="005B4A31">
        <w:tc>
          <w:tcPr>
            <w:tcW w:w="11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3E22F3B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trans-</w:t>
            </w:r>
          </w:p>
        </w:tc>
        <w:tc>
          <w:tcPr>
            <w:tcW w:w="181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73A9B37" w14:textId="77777777" w:rsidR="00F670B2" w:rsidRPr="005B4A31" w:rsidRDefault="00325286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A</w:t>
            </w:r>
            <w:r w:rsidR="00F670B2" w:rsidRPr="005B4A31">
              <w:rPr>
                <w:rFonts w:ascii="Times New Roman" w:hAnsi="Times New Roman" w:cs="Times New Roman"/>
                <w:color w:val="333333"/>
              </w:rPr>
              <w:t>cross</w:t>
            </w:r>
          </w:p>
        </w:tc>
        <w:tc>
          <w:tcPr>
            <w:tcW w:w="27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E6149F9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transmit</w:t>
            </w:r>
          </w:p>
        </w:tc>
      </w:tr>
      <w:tr w:rsidR="00F670B2" w14:paraId="77FBBE70" w14:textId="77777777" w:rsidTr="005B4A31">
        <w:tc>
          <w:tcPr>
            <w:tcW w:w="11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20011DA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tri-</w:t>
            </w:r>
          </w:p>
        </w:tc>
        <w:tc>
          <w:tcPr>
            <w:tcW w:w="181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7B9AFA3" w14:textId="77777777" w:rsidR="00F670B2" w:rsidRPr="005B4A31" w:rsidRDefault="00325286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T</w:t>
            </w:r>
            <w:r w:rsidR="00F670B2" w:rsidRPr="005B4A31">
              <w:rPr>
                <w:rFonts w:ascii="Times New Roman" w:hAnsi="Times New Roman" w:cs="Times New Roman"/>
                <w:color w:val="333333"/>
              </w:rPr>
              <w:t>hree</w:t>
            </w:r>
          </w:p>
        </w:tc>
        <w:tc>
          <w:tcPr>
            <w:tcW w:w="27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993D915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tripod, triceratops</w:t>
            </w:r>
          </w:p>
        </w:tc>
      </w:tr>
      <w:tr w:rsidR="00F670B2" w14:paraId="55B1B62E" w14:textId="77777777" w:rsidTr="005B4A31">
        <w:tc>
          <w:tcPr>
            <w:tcW w:w="11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FC5B74A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un-</w:t>
            </w:r>
          </w:p>
        </w:tc>
        <w:tc>
          <w:tcPr>
            <w:tcW w:w="181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F155B3D" w14:textId="77777777" w:rsidR="00F670B2" w:rsidRPr="005B4A31" w:rsidRDefault="00325286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N</w:t>
            </w:r>
            <w:r w:rsidR="00F670B2" w:rsidRPr="005B4A31">
              <w:rPr>
                <w:rFonts w:ascii="Times New Roman" w:hAnsi="Times New Roman" w:cs="Times New Roman"/>
                <w:color w:val="333333"/>
              </w:rPr>
              <w:t>ot</w:t>
            </w:r>
          </w:p>
        </w:tc>
        <w:tc>
          <w:tcPr>
            <w:tcW w:w="27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15A0654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undone, unfinished,</w:t>
            </w:r>
          </w:p>
        </w:tc>
      </w:tr>
      <w:tr w:rsidR="00F670B2" w14:paraId="49B8BB55" w14:textId="77777777" w:rsidTr="005B4A31">
        <w:tc>
          <w:tcPr>
            <w:tcW w:w="1159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DA6F19B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proofErr w:type="spellStart"/>
            <w:r w:rsidRPr="005B4A31">
              <w:rPr>
                <w:rFonts w:ascii="Times New Roman" w:hAnsi="Times New Roman" w:cs="Times New Roman"/>
                <w:color w:val="333333"/>
              </w:rPr>
              <w:t>uni</w:t>
            </w:r>
            <w:proofErr w:type="spellEnd"/>
            <w:r w:rsidRPr="005B4A31">
              <w:rPr>
                <w:rFonts w:ascii="Times New Roman" w:hAnsi="Times New Roman" w:cs="Times New Roman"/>
                <w:color w:val="333333"/>
              </w:rPr>
              <w:t>-</w:t>
            </w:r>
          </w:p>
        </w:tc>
        <w:tc>
          <w:tcPr>
            <w:tcW w:w="1811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88F9A8E" w14:textId="77777777" w:rsidR="00F670B2" w:rsidRPr="005B4A31" w:rsidRDefault="00325286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O</w:t>
            </w:r>
            <w:r w:rsidR="00F670B2" w:rsidRPr="005B4A31">
              <w:rPr>
                <w:rFonts w:ascii="Times New Roman" w:hAnsi="Times New Roman" w:cs="Times New Roman"/>
                <w:color w:val="333333"/>
              </w:rPr>
              <w:t>ne</w:t>
            </w:r>
          </w:p>
        </w:tc>
        <w:tc>
          <w:tcPr>
            <w:tcW w:w="27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8290BDC" w14:textId="77777777" w:rsidR="00F670B2" w:rsidRPr="005B4A31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5B4A31">
              <w:rPr>
                <w:rFonts w:ascii="Times New Roman" w:hAnsi="Times New Roman" w:cs="Times New Roman"/>
                <w:color w:val="333333"/>
              </w:rPr>
              <w:t>unicorn, unilaterally</w:t>
            </w:r>
          </w:p>
        </w:tc>
      </w:tr>
    </w:tbl>
    <w:p w14:paraId="4EF77F80" w14:textId="77777777" w:rsidR="005B4A31" w:rsidRDefault="005B4A31" w:rsidP="005B4A31"/>
    <w:p w14:paraId="07E32041" w14:textId="77777777" w:rsidR="00F670B2" w:rsidRPr="005B4A31" w:rsidRDefault="00325286" w:rsidP="005B4A3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H</w:t>
      </w:r>
      <w:r w:rsidR="00F670B2" w:rsidRPr="005B4A31">
        <w:rPr>
          <w:rFonts w:ascii="Times New Roman" w:hAnsi="Times New Roman" w:cs="Times New Roman"/>
          <w:sz w:val="24"/>
        </w:rPr>
        <w:t xml:space="preserve">ere is a list of common </w:t>
      </w:r>
      <w:r w:rsidR="00F670B2" w:rsidRPr="00325286">
        <w:rPr>
          <w:rFonts w:ascii="Times New Roman" w:hAnsi="Times New Roman" w:cs="Times New Roman"/>
          <w:b/>
          <w:sz w:val="24"/>
        </w:rPr>
        <w:t>suffixes</w:t>
      </w:r>
      <w:r w:rsidR="00F670B2" w:rsidRPr="005B4A31">
        <w:rPr>
          <w:rFonts w:ascii="Times New Roman" w:hAnsi="Times New Roman" w:cs="Times New Roman"/>
          <w:sz w:val="24"/>
        </w:rPr>
        <w:t xml:space="preserve"> with some examples:</w:t>
      </w:r>
      <w:r w:rsidR="00F670B2" w:rsidRPr="005B4A31">
        <w:rPr>
          <w:rFonts w:ascii="Times New Roman" w:hAnsi="Times New Roman" w:cs="Times New Roman"/>
          <w:sz w:val="24"/>
        </w:rPr>
        <w:br/>
      </w:r>
    </w:p>
    <w:tbl>
      <w:tblPr>
        <w:tblW w:w="0" w:type="auto"/>
        <w:tblInd w:w="532" w:type="dxa"/>
        <w:shd w:val="clear" w:color="auto" w:fill="EEEEEE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0"/>
        <w:gridCol w:w="2880"/>
        <w:gridCol w:w="2430"/>
      </w:tblGrid>
      <w:tr w:rsidR="00F670B2" w14:paraId="609E2F1D" w14:textId="77777777" w:rsidTr="00400066">
        <w:tc>
          <w:tcPr>
            <w:tcW w:w="12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992222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F590D6B" w14:textId="77777777" w:rsidR="00F670B2" w:rsidRPr="00325286" w:rsidRDefault="00F670B2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</w:rPr>
            </w:pPr>
            <w:r w:rsidRPr="00325286">
              <w:rPr>
                <w:rFonts w:ascii="Times New Roman" w:hAnsi="Times New Roman" w:cs="Times New Roman"/>
                <w:b/>
                <w:bCs/>
                <w:color w:val="FFFFFF"/>
              </w:rPr>
              <w:t>Suffix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992222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664975E" w14:textId="77777777" w:rsidR="00F670B2" w:rsidRPr="00325286" w:rsidRDefault="00F670B2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</w:rPr>
            </w:pPr>
            <w:r w:rsidRPr="00325286">
              <w:rPr>
                <w:rFonts w:ascii="Times New Roman" w:hAnsi="Times New Roman" w:cs="Times New Roman"/>
                <w:b/>
                <w:bCs/>
                <w:color w:val="FFFFFF"/>
              </w:rPr>
              <w:t>Meaning</w:t>
            </w:r>
          </w:p>
        </w:tc>
        <w:tc>
          <w:tcPr>
            <w:tcW w:w="24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992222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C0FAE4A" w14:textId="77777777" w:rsidR="00F670B2" w:rsidRPr="00325286" w:rsidRDefault="00F670B2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</w:rPr>
            </w:pPr>
            <w:r w:rsidRPr="00325286">
              <w:rPr>
                <w:rFonts w:ascii="Times New Roman" w:hAnsi="Times New Roman" w:cs="Times New Roman"/>
                <w:b/>
                <w:bCs/>
                <w:color w:val="FFFFFF"/>
              </w:rPr>
              <w:t>Example</w:t>
            </w:r>
          </w:p>
        </w:tc>
      </w:tr>
      <w:tr w:rsidR="00F670B2" w14:paraId="15049410" w14:textId="77777777" w:rsidTr="00400066">
        <w:tc>
          <w:tcPr>
            <w:tcW w:w="12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F824A65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-able, -</w:t>
            </w:r>
            <w:proofErr w:type="spellStart"/>
            <w:r w:rsidRPr="00325286">
              <w:rPr>
                <w:rFonts w:ascii="Times New Roman" w:hAnsi="Times New Roman" w:cs="Times New Roman"/>
                <w:color w:val="333333"/>
              </w:rPr>
              <w:t>ible</w:t>
            </w:r>
            <w:proofErr w:type="spellEnd"/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46CDCE2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can be done</w:t>
            </w:r>
          </w:p>
        </w:tc>
        <w:tc>
          <w:tcPr>
            <w:tcW w:w="24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F629BEC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comfortable, passable</w:t>
            </w:r>
          </w:p>
        </w:tc>
      </w:tr>
      <w:tr w:rsidR="00F670B2" w14:paraId="2825A013" w14:textId="77777777" w:rsidTr="00400066">
        <w:tc>
          <w:tcPr>
            <w:tcW w:w="12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BB0EFCB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-al, -</w:t>
            </w:r>
            <w:proofErr w:type="spellStart"/>
            <w:r w:rsidRPr="00325286">
              <w:rPr>
                <w:rFonts w:ascii="Times New Roman" w:hAnsi="Times New Roman" w:cs="Times New Roman"/>
                <w:color w:val="333333"/>
              </w:rPr>
              <w:t>ial</w:t>
            </w:r>
            <w:proofErr w:type="spellEnd"/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DEC319C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having the characteristics of</w:t>
            </w:r>
          </w:p>
        </w:tc>
        <w:tc>
          <w:tcPr>
            <w:tcW w:w="24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938190B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personal</w:t>
            </w:r>
          </w:p>
        </w:tc>
      </w:tr>
      <w:tr w:rsidR="00F670B2" w14:paraId="7DE31CE8" w14:textId="77777777" w:rsidTr="00400066">
        <w:tc>
          <w:tcPr>
            <w:tcW w:w="12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67AD404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-ed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124727E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past-tense verbs (weak verbs)</w:t>
            </w:r>
          </w:p>
        </w:tc>
        <w:tc>
          <w:tcPr>
            <w:tcW w:w="24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E495232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danced, jumped</w:t>
            </w:r>
          </w:p>
        </w:tc>
      </w:tr>
      <w:tr w:rsidR="00F670B2" w14:paraId="3BE5175B" w14:textId="77777777" w:rsidTr="00400066">
        <w:tc>
          <w:tcPr>
            <w:tcW w:w="12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CD8DAD5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-</w:t>
            </w:r>
            <w:proofErr w:type="spellStart"/>
            <w:r w:rsidRPr="00325286">
              <w:rPr>
                <w:rFonts w:ascii="Times New Roman" w:hAnsi="Times New Roman" w:cs="Times New Roman"/>
                <w:color w:val="333333"/>
              </w:rPr>
              <w:t>en</w:t>
            </w:r>
            <w:proofErr w:type="spellEnd"/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64FDC3E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made of</w:t>
            </w:r>
          </w:p>
        </w:tc>
        <w:tc>
          <w:tcPr>
            <w:tcW w:w="24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0C11F92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golden, wooden</w:t>
            </w:r>
          </w:p>
        </w:tc>
      </w:tr>
      <w:tr w:rsidR="00F670B2" w14:paraId="3DF7740D" w14:textId="77777777" w:rsidTr="00400066">
        <w:tc>
          <w:tcPr>
            <w:tcW w:w="12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EBDC683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-er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175823B" w14:textId="77777777" w:rsidR="00F670B2" w:rsidRPr="00325286" w:rsidRDefault="00660B5B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C</w:t>
            </w:r>
            <w:r w:rsidR="00F670B2" w:rsidRPr="00325286">
              <w:rPr>
                <w:rFonts w:ascii="Times New Roman" w:hAnsi="Times New Roman" w:cs="Times New Roman"/>
                <w:color w:val="333333"/>
              </w:rPr>
              <w:t>omparative</w:t>
            </w:r>
          </w:p>
        </w:tc>
        <w:tc>
          <w:tcPr>
            <w:tcW w:w="24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411E7D4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tidier, nicer</w:t>
            </w:r>
          </w:p>
        </w:tc>
      </w:tr>
      <w:tr w:rsidR="00F670B2" w14:paraId="77EE271C" w14:textId="77777777" w:rsidTr="00400066">
        <w:tc>
          <w:tcPr>
            <w:tcW w:w="12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92BEDDD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-er, -or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5511AA5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one who</w:t>
            </w:r>
          </w:p>
        </w:tc>
        <w:tc>
          <w:tcPr>
            <w:tcW w:w="24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377D9E0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actor, narrator, worker</w:t>
            </w:r>
          </w:p>
        </w:tc>
      </w:tr>
      <w:tr w:rsidR="00F670B2" w14:paraId="71D971E0" w14:textId="77777777" w:rsidTr="00400066">
        <w:tc>
          <w:tcPr>
            <w:tcW w:w="12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65F5AFB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-</w:t>
            </w:r>
            <w:proofErr w:type="spellStart"/>
            <w:r w:rsidRPr="00325286">
              <w:rPr>
                <w:rFonts w:ascii="Times New Roman" w:hAnsi="Times New Roman" w:cs="Times New Roman"/>
                <w:color w:val="333333"/>
              </w:rPr>
              <w:t>est</w:t>
            </w:r>
            <w:proofErr w:type="spellEnd"/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33201C3" w14:textId="77777777" w:rsidR="00F670B2" w:rsidRPr="00325286" w:rsidRDefault="00660B5B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S</w:t>
            </w:r>
            <w:r w:rsidR="00F670B2" w:rsidRPr="00325286">
              <w:rPr>
                <w:rFonts w:ascii="Times New Roman" w:hAnsi="Times New Roman" w:cs="Times New Roman"/>
                <w:color w:val="333333"/>
              </w:rPr>
              <w:t>uperlative</w:t>
            </w:r>
          </w:p>
        </w:tc>
        <w:tc>
          <w:tcPr>
            <w:tcW w:w="24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07A609F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nicest, greatest</w:t>
            </w:r>
          </w:p>
        </w:tc>
      </w:tr>
      <w:tr w:rsidR="00F670B2" w14:paraId="4D0E4C0F" w14:textId="77777777" w:rsidTr="00400066">
        <w:tc>
          <w:tcPr>
            <w:tcW w:w="12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DF28E78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-</w:t>
            </w:r>
            <w:proofErr w:type="spellStart"/>
            <w:r w:rsidRPr="00325286">
              <w:rPr>
                <w:rFonts w:ascii="Times New Roman" w:hAnsi="Times New Roman" w:cs="Times New Roman"/>
                <w:color w:val="333333"/>
              </w:rPr>
              <w:t>ful</w:t>
            </w:r>
            <w:proofErr w:type="spellEnd"/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D506CC9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full or full of</w:t>
            </w:r>
          </w:p>
        </w:tc>
        <w:tc>
          <w:tcPr>
            <w:tcW w:w="24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16A10AB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cupful, careful</w:t>
            </w:r>
          </w:p>
        </w:tc>
      </w:tr>
      <w:tr w:rsidR="00F670B2" w14:paraId="4C1838DD" w14:textId="77777777" w:rsidTr="00400066">
        <w:tc>
          <w:tcPr>
            <w:tcW w:w="12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888B06B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-</w:t>
            </w:r>
            <w:proofErr w:type="spellStart"/>
            <w:r w:rsidRPr="00325286">
              <w:rPr>
                <w:rFonts w:ascii="Times New Roman" w:hAnsi="Times New Roman" w:cs="Times New Roman"/>
                <w:color w:val="333333"/>
              </w:rPr>
              <w:t>ic</w:t>
            </w:r>
            <w:proofErr w:type="spellEnd"/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EE4D1F5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having characteristics of</w:t>
            </w:r>
          </w:p>
        </w:tc>
        <w:tc>
          <w:tcPr>
            <w:tcW w:w="24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B57A315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linguistic, sarcastic</w:t>
            </w:r>
          </w:p>
        </w:tc>
      </w:tr>
      <w:tr w:rsidR="00F670B2" w14:paraId="1D1DFA7A" w14:textId="77777777" w:rsidTr="00400066">
        <w:tc>
          <w:tcPr>
            <w:tcW w:w="12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84A6720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-</w:t>
            </w:r>
            <w:proofErr w:type="spellStart"/>
            <w:r w:rsidRPr="00325286">
              <w:rPr>
                <w:rFonts w:ascii="Times New Roman" w:hAnsi="Times New Roman" w:cs="Times New Roman"/>
                <w:color w:val="333333"/>
              </w:rPr>
              <w:t>ing</w:t>
            </w:r>
            <w:proofErr w:type="spellEnd"/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9632598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verb form (present participle and gerund)</w:t>
            </w:r>
          </w:p>
        </w:tc>
        <w:tc>
          <w:tcPr>
            <w:tcW w:w="24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BA6126F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dancing, singing</w:t>
            </w:r>
          </w:p>
        </w:tc>
      </w:tr>
      <w:tr w:rsidR="00F670B2" w14:paraId="3A8EFF6D" w14:textId="77777777" w:rsidTr="00400066">
        <w:tc>
          <w:tcPr>
            <w:tcW w:w="12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21EDF1B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-ion, -</w:t>
            </w:r>
            <w:proofErr w:type="spellStart"/>
            <w:r w:rsidRPr="00325286">
              <w:rPr>
                <w:rFonts w:ascii="Times New Roman" w:hAnsi="Times New Roman" w:cs="Times New Roman"/>
                <w:color w:val="333333"/>
              </w:rPr>
              <w:t>tion</w:t>
            </w:r>
            <w:proofErr w:type="spellEnd"/>
            <w:r w:rsidRPr="00325286">
              <w:rPr>
                <w:rFonts w:ascii="Times New Roman" w:hAnsi="Times New Roman" w:cs="Times New Roman"/>
                <w:color w:val="333333"/>
              </w:rPr>
              <w:t>, -</w:t>
            </w:r>
            <w:proofErr w:type="spellStart"/>
            <w:r w:rsidRPr="00325286">
              <w:rPr>
                <w:rFonts w:ascii="Times New Roman" w:hAnsi="Times New Roman" w:cs="Times New Roman"/>
                <w:color w:val="333333"/>
              </w:rPr>
              <w:t>ation</w:t>
            </w:r>
            <w:proofErr w:type="spellEnd"/>
            <w:r w:rsidRPr="00325286">
              <w:rPr>
                <w:rFonts w:ascii="Times New Roman" w:hAnsi="Times New Roman" w:cs="Times New Roman"/>
                <w:color w:val="333333"/>
              </w:rPr>
              <w:t xml:space="preserve">, </w:t>
            </w:r>
            <w:proofErr w:type="spellStart"/>
            <w:r w:rsidRPr="00325286">
              <w:rPr>
                <w:rFonts w:ascii="Times New Roman" w:hAnsi="Times New Roman" w:cs="Times New Roman"/>
                <w:color w:val="333333"/>
              </w:rPr>
              <w:t>ition</w:t>
            </w:r>
            <w:proofErr w:type="spellEnd"/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561DEE9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act or process</w:t>
            </w:r>
          </w:p>
        </w:tc>
        <w:tc>
          <w:tcPr>
            <w:tcW w:w="24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6B14AC9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attraction, attrition</w:t>
            </w:r>
          </w:p>
        </w:tc>
      </w:tr>
      <w:tr w:rsidR="00F670B2" w14:paraId="751E0C60" w14:textId="77777777" w:rsidTr="00400066">
        <w:tc>
          <w:tcPr>
            <w:tcW w:w="12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AE9BC7C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-</w:t>
            </w:r>
            <w:proofErr w:type="spellStart"/>
            <w:r w:rsidRPr="00325286">
              <w:rPr>
                <w:rFonts w:ascii="Times New Roman" w:hAnsi="Times New Roman" w:cs="Times New Roman"/>
                <w:color w:val="333333"/>
              </w:rPr>
              <w:t>ity</w:t>
            </w:r>
            <w:proofErr w:type="spellEnd"/>
            <w:r w:rsidRPr="00325286">
              <w:rPr>
                <w:rFonts w:ascii="Times New Roman" w:hAnsi="Times New Roman" w:cs="Times New Roman"/>
                <w:color w:val="333333"/>
              </w:rPr>
              <w:t>, -ty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3F0AA41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state of</w:t>
            </w:r>
          </w:p>
        </w:tc>
        <w:tc>
          <w:tcPr>
            <w:tcW w:w="24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2C044DA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humility, infinity</w:t>
            </w:r>
          </w:p>
        </w:tc>
      </w:tr>
      <w:tr w:rsidR="00F670B2" w14:paraId="52AAE9E8" w14:textId="77777777" w:rsidTr="00400066">
        <w:tc>
          <w:tcPr>
            <w:tcW w:w="12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CCDAD06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-</w:t>
            </w:r>
            <w:proofErr w:type="spellStart"/>
            <w:r w:rsidRPr="00325286">
              <w:rPr>
                <w:rFonts w:ascii="Times New Roman" w:hAnsi="Times New Roman" w:cs="Times New Roman"/>
                <w:color w:val="333333"/>
              </w:rPr>
              <w:t>ive</w:t>
            </w:r>
            <w:proofErr w:type="spellEnd"/>
            <w:r w:rsidRPr="00325286">
              <w:rPr>
                <w:rFonts w:ascii="Times New Roman" w:hAnsi="Times New Roman" w:cs="Times New Roman"/>
                <w:color w:val="333333"/>
              </w:rPr>
              <w:t>, -</w:t>
            </w:r>
            <w:proofErr w:type="spellStart"/>
            <w:r w:rsidRPr="00325286">
              <w:rPr>
                <w:rFonts w:ascii="Times New Roman" w:hAnsi="Times New Roman" w:cs="Times New Roman"/>
                <w:color w:val="333333"/>
              </w:rPr>
              <w:t>ative</w:t>
            </w:r>
            <w:proofErr w:type="spellEnd"/>
            <w:r w:rsidRPr="00325286">
              <w:rPr>
                <w:rFonts w:ascii="Times New Roman" w:hAnsi="Times New Roman" w:cs="Times New Roman"/>
                <w:color w:val="333333"/>
              </w:rPr>
              <w:t xml:space="preserve">, </w:t>
            </w:r>
            <w:proofErr w:type="spellStart"/>
            <w:r w:rsidRPr="00325286">
              <w:rPr>
                <w:rFonts w:ascii="Times New Roman" w:hAnsi="Times New Roman" w:cs="Times New Roman"/>
                <w:color w:val="333333"/>
              </w:rPr>
              <w:t>itive</w:t>
            </w:r>
            <w:proofErr w:type="spellEnd"/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9737342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adjective form of a noun</w:t>
            </w:r>
          </w:p>
        </w:tc>
        <w:tc>
          <w:tcPr>
            <w:tcW w:w="24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D1967AA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expensive, plaintive</w:t>
            </w:r>
          </w:p>
        </w:tc>
      </w:tr>
      <w:tr w:rsidR="00F670B2" w14:paraId="427C2318" w14:textId="77777777" w:rsidTr="00400066">
        <w:tc>
          <w:tcPr>
            <w:tcW w:w="12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1DC3A95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-less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8C01CAC" w14:textId="77777777" w:rsidR="00F670B2" w:rsidRPr="00325286" w:rsidRDefault="00660B5B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W</w:t>
            </w:r>
            <w:r w:rsidR="00F670B2" w:rsidRPr="00325286">
              <w:rPr>
                <w:rFonts w:ascii="Times New Roman" w:hAnsi="Times New Roman" w:cs="Times New Roman"/>
                <w:color w:val="333333"/>
              </w:rPr>
              <w:t>ithout</w:t>
            </w:r>
          </w:p>
        </w:tc>
        <w:tc>
          <w:tcPr>
            <w:tcW w:w="24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D18FBAD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topless, fearless</w:t>
            </w:r>
          </w:p>
        </w:tc>
      </w:tr>
      <w:tr w:rsidR="00F670B2" w14:paraId="096BD534" w14:textId="77777777" w:rsidTr="00400066">
        <w:tc>
          <w:tcPr>
            <w:tcW w:w="12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F5B2450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lastRenderedPageBreak/>
              <w:t>-</w:t>
            </w:r>
            <w:proofErr w:type="spellStart"/>
            <w:r w:rsidRPr="00325286">
              <w:rPr>
                <w:rFonts w:ascii="Times New Roman" w:hAnsi="Times New Roman" w:cs="Times New Roman"/>
                <w:color w:val="333333"/>
              </w:rPr>
              <w:t>ly</w:t>
            </w:r>
            <w:proofErr w:type="spellEnd"/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68CEDAC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adverb ending</w:t>
            </w:r>
          </w:p>
        </w:tc>
        <w:tc>
          <w:tcPr>
            <w:tcW w:w="24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786CCCD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nicely, quickly</w:t>
            </w:r>
          </w:p>
        </w:tc>
      </w:tr>
      <w:tr w:rsidR="00F670B2" w14:paraId="0D0D0EEE" w14:textId="77777777" w:rsidTr="00400066">
        <w:tc>
          <w:tcPr>
            <w:tcW w:w="12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08DEE1C5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-</w:t>
            </w:r>
            <w:proofErr w:type="spellStart"/>
            <w:r w:rsidRPr="00325286">
              <w:rPr>
                <w:rFonts w:ascii="Times New Roman" w:hAnsi="Times New Roman" w:cs="Times New Roman"/>
                <w:color w:val="333333"/>
              </w:rPr>
              <w:t>ment</w:t>
            </w:r>
            <w:proofErr w:type="spellEnd"/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6987E6AE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action or process</w:t>
            </w:r>
          </w:p>
        </w:tc>
        <w:tc>
          <w:tcPr>
            <w:tcW w:w="24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DA9902F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enjoyment, entrenchment</w:t>
            </w:r>
          </w:p>
        </w:tc>
      </w:tr>
      <w:tr w:rsidR="00F670B2" w14:paraId="7A1C1FBA" w14:textId="77777777" w:rsidTr="00400066">
        <w:tc>
          <w:tcPr>
            <w:tcW w:w="12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902683F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-ness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C662408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state of, condition of</w:t>
            </w:r>
          </w:p>
        </w:tc>
        <w:tc>
          <w:tcPr>
            <w:tcW w:w="24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75813D5D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eagerness, kindness</w:t>
            </w:r>
          </w:p>
        </w:tc>
      </w:tr>
      <w:tr w:rsidR="00F670B2" w14:paraId="3B90F18D" w14:textId="77777777" w:rsidTr="00400066">
        <w:tc>
          <w:tcPr>
            <w:tcW w:w="12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3FA2805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-</w:t>
            </w:r>
            <w:proofErr w:type="spellStart"/>
            <w:r w:rsidRPr="00325286">
              <w:rPr>
                <w:rFonts w:ascii="Times New Roman" w:hAnsi="Times New Roman" w:cs="Times New Roman"/>
                <w:color w:val="333333"/>
              </w:rPr>
              <w:t>ous</w:t>
            </w:r>
            <w:proofErr w:type="spellEnd"/>
            <w:r w:rsidRPr="00325286">
              <w:rPr>
                <w:rFonts w:ascii="Times New Roman" w:hAnsi="Times New Roman" w:cs="Times New Roman"/>
                <w:color w:val="333333"/>
              </w:rPr>
              <w:t>, -</w:t>
            </w:r>
            <w:proofErr w:type="spellStart"/>
            <w:r w:rsidRPr="00325286">
              <w:rPr>
                <w:rFonts w:ascii="Times New Roman" w:hAnsi="Times New Roman" w:cs="Times New Roman"/>
                <w:color w:val="333333"/>
              </w:rPr>
              <w:t>eous</w:t>
            </w:r>
            <w:proofErr w:type="spellEnd"/>
            <w:r w:rsidRPr="00325286">
              <w:rPr>
                <w:rFonts w:ascii="Times New Roman" w:hAnsi="Times New Roman" w:cs="Times New Roman"/>
                <w:color w:val="333333"/>
              </w:rPr>
              <w:t>, -</w:t>
            </w:r>
            <w:proofErr w:type="spellStart"/>
            <w:r w:rsidRPr="00325286">
              <w:rPr>
                <w:rFonts w:ascii="Times New Roman" w:hAnsi="Times New Roman" w:cs="Times New Roman"/>
                <w:color w:val="333333"/>
              </w:rPr>
              <w:t>ious</w:t>
            </w:r>
            <w:proofErr w:type="spellEnd"/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EDE0EA0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possessing the qualities of</w:t>
            </w:r>
          </w:p>
        </w:tc>
        <w:tc>
          <w:tcPr>
            <w:tcW w:w="24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7E3DC8D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erroneous, joyous</w:t>
            </w:r>
          </w:p>
        </w:tc>
      </w:tr>
      <w:tr w:rsidR="00F670B2" w14:paraId="188E2A6C" w14:textId="77777777" w:rsidTr="00400066">
        <w:tc>
          <w:tcPr>
            <w:tcW w:w="12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428F9061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-s, -es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8A2B122" w14:textId="77777777" w:rsidR="00F670B2" w:rsidRPr="00325286" w:rsidRDefault="00660B5B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P</w:t>
            </w:r>
            <w:r w:rsidR="00F670B2" w:rsidRPr="00325286">
              <w:rPr>
                <w:rFonts w:ascii="Times New Roman" w:hAnsi="Times New Roman" w:cs="Times New Roman"/>
                <w:color w:val="333333"/>
              </w:rPr>
              <w:t>lural</w:t>
            </w:r>
          </w:p>
        </w:tc>
        <w:tc>
          <w:tcPr>
            <w:tcW w:w="24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34721B4D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tables, foxes</w:t>
            </w:r>
          </w:p>
        </w:tc>
      </w:tr>
      <w:tr w:rsidR="00F670B2" w14:paraId="3E7F412F" w14:textId="77777777" w:rsidTr="00400066">
        <w:tc>
          <w:tcPr>
            <w:tcW w:w="12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20FE35B9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-y</w:t>
            </w:r>
          </w:p>
        </w:tc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535FAE6E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characterized by</w:t>
            </w:r>
          </w:p>
        </w:tc>
        <w:tc>
          <w:tcPr>
            <w:tcW w:w="243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hideMark/>
          </w:tcPr>
          <w:p w14:paraId="18B3A2F5" w14:textId="77777777" w:rsidR="00F670B2" w:rsidRPr="00325286" w:rsidRDefault="00F670B2">
            <w:pPr>
              <w:rPr>
                <w:rFonts w:ascii="Times New Roman" w:hAnsi="Times New Roman" w:cs="Times New Roman"/>
                <w:color w:val="333333"/>
              </w:rPr>
            </w:pPr>
            <w:r w:rsidRPr="00325286">
              <w:rPr>
                <w:rFonts w:ascii="Times New Roman" w:hAnsi="Times New Roman" w:cs="Times New Roman"/>
                <w:color w:val="333333"/>
              </w:rPr>
              <w:t>fatty, happy, jumpy</w:t>
            </w:r>
          </w:p>
        </w:tc>
      </w:tr>
    </w:tbl>
    <w:p w14:paraId="32F47A0C" w14:textId="77777777" w:rsidR="00F670B2" w:rsidRDefault="00F670B2">
      <w:pPr>
        <w:rPr>
          <w:rFonts w:ascii="Times New Roman" w:hAnsi="Times New Roman" w:cs="Times New Roman"/>
          <w:b/>
          <w:sz w:val="24"/>
        </w:rPr>
      </w:pPr>
    </w:p>
    <w:p w14:paraId="67FAED42" w14:textId="77777777" w:rsidR="00660B5B" w:rsidRPr="00325286" w:rsidRDefault="00660B5B" w:rsidP="00325286">
      <w:pPr>
        <w:rPr>
          <w:rFonts w:ascii="Times New Roman" w:hAnsi="Times New Roman" w:cs="Times New Roman"/>
          <w:sz w:val="24"/>
          <w:szCs w:val="24"/>
        </w:rPr>
      </w:pPr>
      <w:r w:rsidRPr="00325286">
        <w:rPr>
          <w:rFonts w:ascii="Times New Roman" w:hAnsi="Times New Roman" w:cs="Times New Roman"/>
          <w:sz w:val="24"/>
          <w:szCs w:val="24"/>
        </w:rPr>
        <w:t>A prefix is a half word (e.g., anti-, ex-, post-, pre-) placed before a word to modify its meaning. Most prefixed words can be written with or without a hyphen after the prefix.</w:t>
      </w:r>
      <w:r w:rsidRPr="00325286">
        <w:rPr>
          <w:rFonts w:ascii="Times New Roman" w:hAnsi="Times New Roman" w:cs="Times New Roman"/>
          <w:sz w:val="24"/>
          <w:szCs w:val="24"/>
        </w:rPr>
        <w:br/>
      </w:r>
      <w:r w:rsidRPr="00325286">
        <w:rPr>
          <w:rFonts w:ascii="Times New Roman" w:hAnsi="Times New Roman" w:cs="Times New Roman"/>
          <w:sz w:val="24"/>
          <w:szCs w:val="24"/>
        </w:rPr>
        <w:br/>
        <w:t>As a guideline, avoid the hyphen if you can, but if the unhyphenated version is a spelling mistake (let your spellchecker do its job) or looks too unwieldy for you, use a hyphen.</w:t>
      </w:r>
      <w:r w:rsidRPr="00325286">
        <w:rPr>
          <w:rFonts w:ascii="Times New Roman" w:hAnsi="Times New Roman" w:cs="Times New Roman"/>
          <w:sz w:val="24"/>
          <w:szCs w:val="24"/>
        </w:rPr>
        <w:br/>
      </w:r>
      <w:r w:rsidRPr="00325286">
        <w:rPr>
          <w:rFonts w:ascii="Times New Roman" w:hAnsi="Times New Roman" w:cs="Times New Roman"/>
          <w:sz w:val="24"/>
          <w:szCs w:val="24"/>
        </w:rPr>
        <w:br/>
        <w:t>That said, you should always use a hyphen with ex- and self-, and you should never allow ambiguity to creep in (e.g., you must write re-press the shirt not repress the shirt). There are more-detailed guidelines below.</w:t>
      </w:r>
    </w:p>
    <w:p w14:paraId="206CE115" w14:textId="77777777" w:rsidR="00660B5B" w:rsidRPr="00471C8F" w:rsidRDefault="00325286" w:rsidP="00325286">
      <w:pPr>
        <w:rPr>
          <w:rFonts w:ascii="Times New Roman" w:hAnsi="Times New Roman" w:cs="Times New Roman"/>
          <w:b/>
          <w:sz w:val="24"/>
          <w:szCs w:val="24"/>
        </w:rPr>
      </w:pPr>
      <w:r w:rsidRPr="00471C8F">
        <w:rPr>
          <w:rFonts w:ascii="Times New Roman" w:hAnsi="Times New Roman" w:cs="Times New Roman"/>
          <w:b/>
          <w:sz w:val="24"/>
          <w:szCs w:val="24"/>
        </w:rPr>
        <w:t>When do you n</w:t>
      </w:r>
      <w:r w:rsidR="00660B5B" w:rsidRPr="00471C8F">
        <w:rPr>
          <w:rFonts w:ascii="Times New Roman" w:hAnsi="Times New Roman" w:cs="Times New Roman"/>
          <w:b/>
          <w:sz w:val="24"/>
          <w:szCs w:val="24"/>
        </w:rPr>
        <w:t>eed a Hyphen with a Prefix?</w:t>
      </w:r>
    </w:p>
    <w:p w14:paraId="0C03AFE2" w14:textId="77777777" w:rsidR="00660B5B" w:rsidRPr="00325286" w:rsidRDefault="00660B5B" w:rsidP="00325286">
      <w:pPr>
        <w:rPr>
          <w:rFonts w:ascii="Times New Roman" w:hAnsi="Times New Roman" w:cs="Times New Roman"/>
          <w:sz w:val="24"/>
        </w:rPr>
      </w:pPr>
      <w:r w:rsidRPr="00325286">
        <w:rPr>
          <w:rFonts w:ascii="Times New Roman" w:hAnsi="Times New Roman" w:cs="Times New Roman"/>
          <w:sz w:val="24"/>
        </w:rPr>
        <w:t>There is often confusion over whether a hyphen should be used with a prefix. In other words, should you write re-consider</w:t>
      </w:r>
      <w:r w:rsidR="00325286" w:rsidRPr="00325286">
        <w:rPr>
          <w:rFonts w:ascii="Times New Roman" w:hAnsi="Times New Roman" w:cs="Times New Roman"/>
          <w:sz w:val="24"/>
        </w:rPr>
        <w:t xml:space="preserve"> </w:t>
      </w:r>
      <w:r w:rsidRPr="00325286">
        <w:rPr>
          <w:rFonts w:ascii="Times New Roman" w:hAnsi="Times New Roman" w:cs="Times New Roman"/>
          <w:sz w:val="24"/>
        </w:rPr>
        <w:t>or reconsider, or anti-aircraft or antiaircraft?</w:t>
      </w:r>
      <w:r w:rsidRPr="00325286">
        <w:rPr>
          <w:rFonts w:ascii="Times New Roman" w:hAnsi="Times New Roman" w:cs="Times New Roman"/>
          <w:sz w:val="24"/>
        </w:rPr>
        <w:br/>
      </w:r>
      <w:r w:rsidRPr="00325286">
        <w:rPr>
          <w:rFonts w:ascii="Times New Roman" w:hAnsi="Times New Roman" w:cs="Times New Roman"/>
          <w:sz w:val="24"/>
        </w:rPr>
        <w:br/>
        <w:t>Unfortunately, there is no simple rule governing this, but there are some guidelines.</w:t>
      </w:r>
    </w:p>
    <w:p w14:paraId="047F2EFF" w14:textId="77777777" w:rsidR="00660B5B" w:rsidRPr="00471C8F" w:rsidRDefault="00660B5B" w:rsidP="00325286">
      <w:pPr>
        <w:rPr>
          <w:rFonts w:ascii="Times New Roman" w:hAnsi="Times New Roman" w:cs="Times New Roman"/>
          <w:b/>
          <w:sz w:val="24"/>
        </w:rPr>
      </w:pPr>
      <w:r w:rsidRPr="00471C8F">
        <w:rPr>
          <w:rFonts w:ascii="Times New Roman" w:hAnsi="Times New Roman" w:cs="Times New Roman"/>
          <w:b/>
          <w:sz w:val="24"/>
        </w:rPr>
        <w:t>Guiding Principles for Hyphens with Prefixes</w:t>
      </w:r>
    </w:p>
    <w:p w14:paraId="1E3AA177" w14:textId="77777777" w:rsidR="00660B5B" w:rsidRPr="00325286" w:rsidRDefault="00660B5B" w:rsidP="00325286">
      <w:pPr>
        <w:rPr>
          <w:rFonts w:ascii="Times New Roman" w:hAnsi="Times New Roman" w:cs="Times New Roman"/>
          <w:sz w:val="24"/>
        </w:rPr>
      </w:pPr>
      <w:r w:rsidRPr="00325286">
        <w:rPr>
          <w:rFonts w:ascii="Times New Roman" w:hAnsi="Times New Roman" w:cs="Times New Roman"/>
          <w:sz w:val="24"/>
        </w:rPr>
        <w:t>If it's not a spelling mistake to avoid the hyphen and you can bear how the words looks without it, then avoid the hyphen.</w:t>
      </w:r>
      <w:r w:rsidRPr="00325286">
        <w:rPr>
          <w:rFonts w:ascii="Times New Roman" w:hAnsi="Times New Roman" w:cs="Times New Roman"/>
          <w:sz w:val="24"/>
        </w:rPr>
        <w:br/>
      </w:r>
      <w:r w:rsidRPr="00325286">
        <w:rPr>
          <w:rFonts w:ascii="Times New Roman" w:hAnsi="Times New Roman" w:cs="Times New Roman"/>
          <w:sz w:val="24"/>
        </w:rPr>
        <w:br/>
        <w:t>Often, it's your choice whether to use a hyphen. Lots of prefixed words can be written with or without a hyphen. The underlying guideline is:</w:t>
      </w:r>
    </w:p>
    <w:p w14:paraId="4A5107E1" w14:textId="77777777" w:rsidR="00660B5B" w:rsidRPr="00325286" w:rsidRDefault="00660B5B" w:rsidP="00325286">
      <w:pPr>
        <w:rPr>
          <w:rFonts w:ascii="Times New Roman" w:hAnsi="Times New Roman" w:cs="Times New Roman"/>
          <w:sz w:val="24"/>
        </w:rPr>
      </w:pPr>
      <w:r w:rsidRPr="00325286">
        <w:rPr>
          <w:rFonts w:ascii="Times New Roman" w:hAnsi="Times New Roman" w:cs="Times New Roman"/>
          <w:sz w:val="24"/>
        </w:rPr>
        <w:t>Try to avoid a hyphen with a prefix. However, if you feel the word looks too unwieldy without a hyphen or if your spellchecker highlights it as wrong, then add a hyphen.</w:t>
      </w:r>
    </w:p>
    <w:p w14:paraId="21A81EAD" w14:textId="77777777" w:rsidR="00660B5B" w:rsidRPr="00471C8F" w:rsidRDefault="00660B5B" w:rsidP="00325286">
      <w:pPr>
        <w:rPr>
          <w:rFonts w:ascii="Times New Roman" w:hAnsi="Times New Roman" w:cs="Times New Roman"/>
          <w:b/>
          <w:sz w:val="24"/>
        </w:rPr>
      </w:pPr>
      <w:r w:rsidRPr="00325286">
        <w:rPr>
          <w:rFonts w:ascii="Times New Roman" w:hAnsi="Times New Roman" w:cs="Times New Roman"/>
          <w:sz w:val="24"/>
        </w:rPr>
        <w:br/>
      </w:r>
      <w:r w:rsidRPr="00471C8F">
        <w:rPr>
          <w:rFonts w:ascii="Times New Roman" w:hAnsi="Times New Roman" w:cs="Times New Roman"/>
          <w:b/>
          <w:sz w:val="24"/>
        </w:rPr>
        <w:t>Examples:</w:t>
      </w:r>
    </w:p>
    <w:p w14:paraId="49ADA7D1" w14:textId="77777777" w:rsidR="00660B5B" w:rsidRPr="00325286" w:rsidRDefault="00660B5B" w:rsidP="00471C8F">
      <w:pPr>
        <w:ind w:firstLine="720"/>
        <w:rPr>
          <w:rFonts w:ascii="Times New Roman" w:hAnsi="Times New Roman" w:cs="Times New Roman"/>
          <w:sz w:val="24"/>
        </w:rPr>
      </w:pPr>
      <w:r w:rsidRPr="00325286">
        <w:rPr>
          <w:rFonts w:ascii="Times New Roman" w:hAnsi="Times New Roman" w:cs="Times New Roman"/>
          <w:sz w:val="24"/>
        </w:rPr>
        <w:t>Antiaircraft</w:t>
      </w:r>
    </w:p>
    <w:p w14:paraId="260BD604" w14:textId="65B2336A" w:rsidR="00660B5B" w:rsidRPr="00325286" w:rsidRDefault="00660B5B" w:rsidP="00325286">
      <w:pPr>
        <w:rPr>
          <w:rFonts w:ascii="Times New Roman" w:hAnsi="Times New Roman" w:cs="Times New Roman"/>
          <w:sz w:val="24"/>
        </w:rPr>
      </w:pPr>
      <w:r w:rsidRPr="00325286">
        <w:rPr>
          <w:rFonts w:ascii="Times New Roman" w:hAnsi="Times New Roman" w:cs="Times New Roman"/>
          <w:sz w:val="24"/>
        </w:rPr>
        <w:lastRenderedPageBreak/>
        <w:t>(Antiaircraft is not wrong, but it looks a little unwieldy. If you feel the same way, go for anti-aircraft.)</w:t>
      </w:r>
    </w:p>
    <w:p w14:paraId="2F1E302B" w14:textId="77777777" w:rsidR="00660B5B" w:rsidRPr="00325286" w:rsidRDefault="00660B5B" w:rsidP="00325286">
      <w:pPr>
        <w:rPr>
          <w:rFonts w:ascii="Times New Roman" w:hAnsi="Times New Roman" w:cs="Times New Roman"/>
          <w:sz w:val="24"/>
        </w:rPr>
      </w:pPr>
      <w:r w:rsidRPr="00325286">
        <w:rPr>
          <w:rFonts w:ascii="Times New Roman" w:hAnsi="Times New Roman" w:cs="Times New Roman"/>
          <w:sz w:val="24"/>
        </w:rPr>
        <w:t xml:space="preserve">The following words are all correct with or without a hyphen. Remember though, the guiding principle is </w:t>
      </w:r>
      <w:proofErr w:type="gramStart"/>
      <w:r w:rsidRPr="00325286">
        <w:rPr>
          <w:rFonts w:ascii="Times New Roman" w:hAnsi="Times New Roman" w:cs="Times New Roman"/>
          <w:sz w:val="24"/>
        </w:rPr>
        <w:t>avoid</w:t>
      </w:r>
      <w:proofErr w:type="gramEnd"/>
      <w:r w:rsidRPr="00325286">
        <w:rPr>
          <w:rFonts w:ascii="Times New Roman" w:hAnsi="Times New Roman" w:cs="Times New Roman"/>
          <w:sz w:val="24"/>
        </w:rPr>
        <w:t xml:space="preserve"> the hyphen if you can.</w:t>
      </w:r>
    </w:p>
    <w:p w14:paraId="342ABDDC" w14:textId="77777777" w:rsidR="00660B5B" w:rsidRPr="00325286" w:rsidRDefault="00660B5B" w:rsidP="00471C8F">
      <w:pPr>
        <w:ind w:firstLine="720"/>
        <w:rPr>
          <w:rFonts w:ascii="Times New Roman" w:hAnsi="Times New Roman" w:cs="Times New Roman"/>
          <w:sz w:val="24"/>
        </w:rPr>
      </w:pPr>
      <w:r w:rsidRPr="00325286">
        <w:rPr>
          <w:rFonts w:ascii="Times New Roman" w:hAnsi="Times New Roman" w:cs="Times New Roman"/>
          <w:sz w:val="24"/>
        </w:rPr>
        <w:t>Proactive</w:t>
      </w:r>
    </w:p>
    <w:p w14:paraId="66C26B66" w14:textId="77777777" w:rsidR="00660B5B" w:rsidRPr="00325286" w:rsidRDefault="00660B5B" w:rsidP="00471C8F">
      <w:pPr>
        <w:ind w:firstLine="720"/>
        <w:rPr>
          <w:rFonts w:ascii="Times New Roman" w:hAnsi="Times New Roman" w:cs="Times New Roman"/>
          <w:sz w:val="24"/>
        </w:rPr>
      </w:pPr>
      <w:r w:rsidRPr="00325286">
        <w:rPr>
          <w:rFonts w:ascii="Times New Roman" w:hAnsi="Times New Roman" w:cs="Times New Roman"/>
          <w:sz w:val="24"/>
        </w:rPr>
        <w:t>Prehistoric</w:t>
      </w:r>
    </w:p>
    <w:p w14:paraId="4B9F1706" w14:textId="77777777" w:rsidR="00660B5B" w:rsidRPr="00325286" w:rsidRDefault="00660B5B" w:rsidP="00471C8F">
      <w:pPr>
        <w:ind w:firstLine="720"/>
        <w:rPr>
          <w:rFonts w:ascii="Times New Roman" w:hAnsi="Times New Roman" w:cs="Times New Roman"/>
          <w:sz w:val="24"/>
        </w:rPr>
      </w:pPr>
      <w:r w:rsidRPr="00325286">
        <w:rPr>
          <w:rFonts w:ascii="Times New Roman" w:hAnsi="Times New Roman" w:cs="Times New Roman"/>
          <w:sz w:val="24"/>
        </w:rPr>
        <w:t>Ultraviolet</w:t>
      </w:r>
    </w:p>
    <w:p w14:paraId="31431B65" w14:textId="77777777" w:rsidR="00471C8F" w:rsidRDefault="00471C8F" w:rsidP="00325286">
      <w:pPr>
        <w:rPr>
          <w:rFonts w:ascii="Times New Roman" w:hAnsi="Times New Roman" w:cs="Times New Roman"/>
          <w:sz w:val="24"/>
        </w:rPr>
      </w:pPr>
    </w:p>
    <w:p w14:paraId="767EBFD7" w14:textId="77777777" w:rsidR="00660B5B" w:rsidRPr="00471C8F" w:rsidRDefault="00660B5B" w:rsidP="00325286">
      <w:pPr>
        <w:rPr>
          <w:rFonts w:ascii="Times New Roman" w:hAnsi="Times New Roman" w:cs="Times New Roman"/>
          <w:b/>
          <w:sz w:val="24"/>
        </w:rPr>
      </w:pPr>
      <w:r w:rsidRPr="00471C8F">
        <w:rPr>
          <w:rFonts w:ascii="Times New Roman" w:hAnsi="Times New Roman" w:cs="Times New Roman"/>
          <w:b/>
          <w:sz w:val="24"/>
        </w:rPr>
        <w:t>Use a Hyphen with a Proper Noun</w:t>
      </w:r>
    </w:p>
    <w:p w14:paraId="77928640" w14:textId="77777777" w:rsidR="00660B5B" w:rsidRPr="00325286" w:rsidRDefault="00660B5B" w:rsidP="00325286">
      <w:pPr>
        <w:rPr>
          <w:rFonts w:ascii="Times New Roman" w:hAnsi="Times New Roman" w:cs="Times New Roman"/>
          <w:sz w:val="24"/>
        </w:rPr>
      </w:pPr>
      <w:r w:rsidRPr="00325286">
        <w:rPr>
          <w:rFonts w:ascii="Times New Roman" w:hAnsi="Times New Roman" w:cs="Times New Roman"/>
          <w:sz w:val="24"/>
        </w:rPr>
        <w:t>If your prefix sits before a </w:t>
      </w:r>
      <w:hyperlink r:id="rId12" w:history="1">
        <w:r w:rsidRPr="00325286">
          <w:rPr>
            <w:rStyle w:val="Hyperlink"/>
            <w:rFonts w:ascii="Times New Roman" w:hAnsi="Times New Roman" w:cs="Times New Roman"/>
            <w:sz w:val="24"/>
          </w:rPr>
          <w:t>proper noun</w:t>
        </w:r>
      </w:hyperlink>
      <w:r w:rsidRPr="00325286">
        <w:rPr>
          <w:rFonts w:ascii="Times New Roman" w:hAnsi="Times New Roman" w:cs="Times New Roman"/>
          <w:sz w:val="24"/>
        </w:rPr>
        <w:t>, you should use a hyphen. Examples:</w:t>
      </w:r>
    </w:p>
    <w:p w14:paraId="4B353BDC" w14:textId="2CD1A3D8" w:rsidR="00660B5B" w:rsidRPr="00325286" w:rsidRDefault="00D3689E" w:rsidP="00471C8F">
      <w:pPr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o</w:t>
      </w:r>
      <w:r w:rsidR="00660B5B" w:rsidRPr="00325286">
        <w:rPr>
          <w:rFonts w:ascii="Times New Roman" w:hAnsi="Times New Roman" w:cs="Times New Roman"/>
          <w:sz w:val="24"/>
        </w:rPr>
        <w:t>n-British</w:t>
      </w:r>
    </w:p>
    <w:p w14:paraId="54465571" w14:textId="77777777" w:rsidR="00660B5B" w:rsidRPr="00325286" w:rsidRDefault="00660B5B" w:rsidP="00471C8F">
      <w:pPr>
        <w:ind w:firstLine="720"/>
        <w:rPr>
          <w:rFonts w:ascii="Times New Roman" w:hAnsi="Times New Roman" w:cs="Times New Roman"/>
          <w:sz w:val="24"/>
        </w:rPr>
      </w:pPr>
      <w:r w:rsidRPr="00325286">
        <w:rPr>
          <w:rFonts w:ascii="Times New Roman" w:hAnsi="Times New Roman" w:cs="Times New Roman"/>
          <w:sz w:val="24"/>
        </w:rPr>
        <w:t>pro-Nazi</w:t>
      </w:r>
    </w:p>
    <w:p w14:paraId="2948A6D2" w14:textId="77777777" w:rsidR="00660B5B" w:rsidRPr="00471C8F" w:rsidRDefault="00660B5B" w:rsidP="00325286">
      <w:pPr>
        <w:rPr>
          <w:rFonts w:ascii="Times New Roman" w:hAnsi="Times New Roman" w:cs="Times New Roman"/>
          <w:b/>
          <w:sz w:val="24"/>
        </w:rPr>
      </w:pPr>
      <w:r w:rsidRPr="00471C8F">
        <w:rPr>
          <w:rFonts w:ascii="Times New Roman" w:hAnsi="Times New Roman" w:cs="Times New Roman"/>
          <w:b/>
          <w:sz w:val="24"/>
        </w:rPr>
        <w:t>Do Not Allow the Same Vowel to Double Up</w:t>
      </w:r>
    </w:p>
    <w:p w14:paraId="633486CD" w14:textId="77777777" w:rsidR="00660B5B" w:rsidRPr="00325286" w:rsidRDefault="00660B5B" w:rsidP="00325286">
      <w:pPr>
        <w:rPr>
          <w:rFonts w:ascii="Times New Roman" w:hAnsi="Times New Roman" w:cs="Times New Roman"/>
          <w:sz w:val="24"/>
        </w:rPr>
      </w:pPr>
      <w:r w:rsidRPr="00325286">
        <w:rPr>
          <w:rFonts w:ascii="Times New Roman" w:hAnsi="Times New Roman" w:cs="Times New Roman"/>
          <w:sz w:val="24"/>
        </w:rPr>
        <w:t>If the prefix ends in the same vowel that the root words starts with, separate them with a hyphen. Examples:</w:t>
      </w:r>
    </w:p>
    <w:p w14:paraId="71244F5F" w14:textId="6FC6FC72" w:rsidR="00660B5B" w:rsidRPr="00325286" w:rsidRDefault="00767B04" w:rsidP="00471C8F">
      <w:pPr>
        <w:ind w:firstLine="720"/>
        <w:rPr>
          <w:rFonts w:ascii="Times New Roman" w:hAnsi="Times New Roman" w:cs="Times New Roman"/>
          <w:sz w:val="24"/>
        </w:rPr>
      </w:pPr>
      <w:r w:rsidRPr="00325286">
        <w:rPr>
          <w:rFonts w:ascii="Times New Roman" w:hAnsi="Times New Roman" w:cs="Times New Roman"/>
          <w:sz w:val="24"/>
        </w:rPr>
        <w:t>S</w:t>
      </w:r>
      <w:r w:rsidR="00660B5B" w:rsidRPr="00325286">
        <w:rPr>
          <w:rFonts w:ascii="Times New Roman" w:hAnsi="Times New Roman" w:cs="Times New Roman"/>
          <w:sz w:val="24"/>
        </w:rPr>
        <w:t>emi</w:t>
      </w:r>
      <w:r>
        <w:rPr>
          <w:rFonts w:ascii="Times New Roman" w:hAnsi="Times New Roman" w:cs="Times New Roman"/>
          <w:sz w:val="24"/>
        </w:rPr>
        <w:t>-</w:t>
      </w:r>
      <w:r w:rsidR="00660B5B" w:rsidRPr="00325286">
        <w:rPr>
          <w:rFonts w:ascii="Times New Roman" w:hAnsi="Times New Roman" w:cs="Times New Roman"/>
          <w:sz w:val="24"/>
        </w:rPr>
        <w:t>industrious</w:t>
      </w:r>
      <w:r w:rsidR="00471C8F">
        <w:rPr>
          <w:rFonts w:ascii="Times New Roman" w:hAnsi="Times New Roman" w:cs="Times New Roman"/>
          <w:sz w:val="24"/>
        </w:rPr>
        <w:tab/>
      </w:r>
      <w:r w:rsidR="00471C8F">
        <w:rPr>
          <w:rFonts w:ascii="Times New Roman" w:hAnsi="Times New Roman" w:cs="Times New Roman"/>
          <w:sz w:val="24"/>
        </w:rPr>
        <w:tab/>
      </w:r>
      <w:r w:rsidR="00660B5B" w:rsidRPr="00325286">
        <w:rPr>
          <w:rFonts w:ascii="Times New Roman" w:hAnsi="Times New Roman" w:cs="Times New Roman"/>
          <w:sz w:val="24"/>
        </w:rPr>
        <w:t>re</w:t>
      </w:r>
      <w:r>
        <w:rPr>
          <w:rFonts w:ascii="Times New Roman" w:hAnsi="Times New Roman" w:cs="Times New Roman"/>
          <w:sz w:val="24"/>
        </w:rPr>
        <w:t>-</w:t>
      </w:r>
      <w:r w:rsidR="00660B5B" w:rsidRPr="00325286">
        <w:rPr>
          <w:rFonts w:ascii="Times New Roman" w:hAnsi="Times New Roman" w:cs="Times New Roman"/>
          <w:sz w:val="24"/>
        </w:rPr>
        <w:t>enter</w:t>
      </w:r>
      <w:r w:rsidR="00471C8F">
        <w:rPr>
          <w:rFonts w:ascii="Times New Roman" w:hAnsi="Times New Roman" w:cs="Times New Roman"/>
          <w:sz w:val="24"/>
        </w:rPr>
        <w:tab/>
      </w:r>
      <w:r w:rsidR="00471C8F">
        <w:rPr>
          <w:rFonts w:ascii="Times New Roman" w:hAnsi="Times New Roman" w:cs="Times New Roman"/>
          <w:sz w:val="24"/>
        </w:rPr>
        <w:tab/>
      </w:r>
      <w:r w:rsidR="00660B5B" w:rsidRPr="00325286">
        <w:rPr>
          <w:rFonts w:ascii="Times New Roman" w:hAnsi="Times New Roman" w:cs="Times New Roman"/>
          <w:sz w:val="24"/>
        </w:rPr>
        <w:t>ultra-argumentative</w:t>
      </w:r>
    </w:p>
    <w:p w14:paraId="1905D4BE" w14:textId="77777777" w:rsidR="00660B5B" w:rsidRPr="00325286" w:rsidRDefault="00660B5B" w:rsidP="00325286">
      <w:pPr>
        <w:rPr>
          <w:rFonts w:ascii="Times New Roman" w:hAnsi="Times New Roman" w:cs="Times New Roman"/>
          <w:sz w:val="24"/>
        </w:rPr>
      </w:pPr>
      <w:r w:rsidRPr="00325286">
        <w:rPr>
          <w:rFonts w:ascii="Times New Roman" w:hAnsi="Times New Roman" w:cs="Times New Roman"/>
          <w:sz w:val="24"/>
        </w:rPr>
        <w:t>However, particularly when the vowel is an o, if you can bear how the word looks without a hyphen and your spellchecker lets it through, then omit the hyphen.</w:t>
      </w:r>
    </w:p>
    <w:p w14:paraId="0FBF3FCA" w14:textId="02EE5AE5" w:rsidR="00660B5B" w:rsidRPr="00325286" w:rsidRDefault="00471C8F" w:rsidP="00471C8F">
      <w:pPr>
        <w:ind w:firstLine="720"/>
        <w:rPr>
          <w:rFonts w:ascii="Times New Roman" w:hAnsi="Times New Roman" w:cs="Times New Roman"/>
          <w:sz w:val="24"/>
        </w:rPr>
      </w:pPr>
      <w:r w:rsidRPr="00325286">
        <w:rPr>
          <w:rFonts w:ascii="Times New Roman" w:hAnsi="Times New Roman" w:cs="Times New Roman"/>
          <w:sz w:val="24"/>
        </w:rPr>
        <w:t>C</w:t>
      </w:r>
      <w:r w:rsidR="00660B5B" w:rsidRPr="00325286">
        <w:rPr>
          <w:rFonts w:ascii="Times New Roman" w:hAnsi="Times New Roman" w:cs="Times New Roman"/>
          <w:sz w:val="24"/>
        </w:rPr>
        <w:t>oordinate</w:t>
      </w:r>
      <w:r w:rsidR="005F54C3"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="00660B5B" w:rsidRPr="00325286">
        <w:rPr>
          <w:rFonts w:ascii="Times New Roman" w:hAnsi="Times New Roman" w:cs="Times New Roman"/>
          <w:sz w:val="24"/>
        </w:rPr>
        <w:t>cooperate</w:t>
      </w:r>
      <w:r w:rsidR="005F54C3">
        <w:rPr>
          <w:rFonts w:ascii="Times New Roman" w:hAnsi="Times New Roman" w:cs="Times New Roman"/>
          <w:sz w:val="24"/>
        </w:rPr>
        <w:t xml:space="preserve"> </w:t>
      </w:r>
      <w:r w:rsidR="005F54C3">
        <w:rPr>
          <w:rFonts w:ascii="Times New Roman" w:hAnsi="Times New Roman" w:cs="Times New Roman"/>
          <w:sz w:val="24"/>
        </w:rPr>
        <w:tab/>
        <w:t xml:space="preserve">co-operation </w:t>
      </w:r>
      <w:r w:rsidR="005F54C3">
        <w:rPr>
          <w:rFonts w:ascii="Times New Roman" w:hAnsi="Times New Roman" w:cs="Times New Roman"/>
          <w:sz w:val="24"/>
        </w:rPr>
        <w:tab/>
        <w:t>co-ordination</w:t>
      </w:r>
      <w:r w:rsidR="005F54C3">
        <w:rPr>
          <w:rFonts w:ascii="Times New Roman" w:hAnsi="Times New Roman" w:cs="Times New Roman"/>
          <w:sz w:val="24"/>
        </w:rPr>
        <w:tab/>
      </w:r>
      <w:r w:rsidR="005F54C3">
        <w:rPr>
          <w:rFonts w:ascii="Times New Roman" w:hAnsi="Times New Roman" w:cs="Times New Roman"/>
          <w:sz w:val="24"/>
        </w:rPr>
        <w:tab/>
      </w:r>
    </w:p>
    <w:p w14:paraId="36FED5CA" w14:textId="18394199" w:rsidR="00660B5B" w:rsidRPr="00325286" w:rsidRDefault="005F54C3" w:rsidP="00471C8F">
      <w:pPr>
        <w:ind w:firstLine="720"/>
        <w:rPr>
          <w:rFonts w:ascii="Times New Roman" w:hAnsi="Times New Roman" w:cs="Times New Roman"/>
          <w:sz w:val="24"/>
        </w:rPr>
      </w:pPr>
      <w:proofErr w:type="spellStart"/>
      <w:r w:rsidRPr="00325286">
        <w:rPr>
          <w:rFonts w:ascii="Times New Roman" w:hAnsi="Times New Roman" w:cs="Times New Roman"/>
          <w:sz w:val="24"/>
        </w:rPr>
        <w:t>C</w:t>
      </w:r>
      <w:r w:rsidR="00660B5B" w:rsidRPr="00325286">
        <w:rPr>
          <w:rFonts w:ascii="Times New Roman" w:hAnsi="Times New Roman" w:cs="Times New Roman"/>
          <w:sz w:val="24"/>
        </w:rPr>
        <w:t>oowner</w:t>
      </w:r>
      <w:proofErr w:type="spellEnd"/>
      <w:r w:rsidR="00660B5B" w:rsidRPr="00325286">
        <w:rPr>
          <w:rFonts w:ascii="Times New Roman" w:hAnsi="Times New Roman" w:cs="Times New Roman"/>
          <w:sz w:val="24"/>
        </w:rPr>
        <w:t> </w:t>
      </w:r>
      <w:r w:rsidR="00660B5B" w:rsidRPr="00325286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6EC587AD" wp14:editId="2AF2D9A1">
            <wp:extent cx="104775" cy="104775"/>
            <wp:effectExtent l="0" t="0" r="9525" b="9525"/>
            <wp:docPr id="6" name="Picture 6" descr="http://www.grammar-monster.com/images/bulx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grammar-monster.com/images/bulx.gif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C8311" w14:textId="77777777" w:rsidR="00660B5B" w:rsidRPr="00325286" w:rsidRDefault="00660B5B" w:rsidP="00325286">
      <w:pPr>
        <w:rPr>
          <w:rFonts w:ascii="Times New Roman" w:hAnsi="Times New Roman" w:cs="Times New Roman"/>
          <w:sz w:val="24"/>
        </w:rPr>
      </w:pPr>
      <w:r w:rsidRPr="00325286">
        <w:rPr>
          <w:rFonts w:ascii="Times New Roman" w:hAnsi="Times New Roman" w:cs="Times New Roman"/>
          <w:sz w:val="24"/>
        </w:rPr>
        <w:t>(Your spellchecker (or dictionary) will not let you have </w:t>
      </w:r>
      <w:proofErr w:type="spellStart"/>
      <w:r w:rsidRPr="00325286">
        <w:rPr>
          <w:rFonts w:ascii="Times New Roman" w:hAnsi="Times New Roman" w:cs="Times New Roman"/>
          <w:sz w:val="24"/>
        </w:rPr>
        <w:t>coowner</w:t>
      </w:r>
      <w:proofErr w:type="spellEnd"/>
      <w:r w:rsidRPr="00325286">
        <w:rPr>
          <w:rFonts w:ascii="Times New Roman" w:hAnsi="Times New Roman" w:cs="Times New Roman"/>
          <w:sz w:val="24"/>
        </w:rPr>
        <w:t>.)</w:t>
      </w:r>
    </w:p>
    <w:p w14:paraId="1D1D1778" w14:textId="77777777" w:rsidR="00660B5B" w:rsidRPr="00471C8F" w:rsidRDefault="00660B5B" w:rsidP="00325286">
      <w:pPr>
        <w:rPr>
          <w:rFonts w:ascii="Times New Roman" w:hAnsi="Times New Roman" w:cs="Times New Roman"/>
          <w:b/>
          <w:sz w:val="24"/>
        </w:rPr>
      </w:pPr>
      <w:r w:rsidRPr="00471C8F">
        <w:rPr>
          <w:rFonts w:ascii="Times New Roman" w:hAnsi="Times New Roman" w:cs="Times New Roman"/>
          <w:b/>
          <w:sz w:val="24"/>
        </w:rPr>
        <w:t>You Can Let Different Vowels Double Up</w:t>
      </w:r>
    </w:p>
    <w:p w14:paraId="001A067A" w14:textId="77777777" w:rsidR="00660B5B" w:rsidRPr="00325286" w:rsidRDefault="00660B5B" w:rsidP="00325286">
      <w:pPr>
        <w:rPr>
          <w:rFonts w:ascii="Times New Roman" w:hAnsi="Times New Roman" w:cs="Times New Roman"/>
          <w:sz w:val="24"/>
        </w:rPr>
      </w:pPr>
      <w:r w:rsidRPr="00325286">
        <w:rPr>
          <w:rFonts w:ascii="Times New Roman" w:hAnsi="Times New Roman" w:cs="Times New Roman"/>
          <w:sz w:val="24"/>
        </w:rPr>
        <w:t>When a prefix ends in a vowel and the root word starts with a different vowel, it is usual to omit the hyphen. Examples:</w:t>
      </w:r>
    </w:p>
    <w:p w14:paraId="01772C6C" w14:textId="77777777" w:rsidR="00660B5B" w:rsidRPr="00325286" w:rsidRDefault="00471C8F" w:rsidP="00471C8F">
      <w:pPr>
        <w:ind w:firstLine="720"/>
        <w:rPr>
          <w:rFonts w:ascii="Times New Roman" w:hAnsi="Times New Roman" w:cs="Times New Roman"/>
          <w:sz w:val="24"/>
        </w:rPr>
      </w:pPr>
      <w:r w:rsidRPr="00325286">
        <w:rPr>
          <w:rFonts w:ascii="Times New Roman" w:hAnsi="Times New Roman" w:cs="Times New Roman"/>
          <w:sz w:val="24"/>
        </w:rPr>
        <w:t>P</w:t>
      </w:r>
      <w:r w:rsidR="00660B5B" w:rsidRPr="00325286">
        <w:rPr>
          <w:rFonts w:ascii="Times New Roman" w:hAnsi="Times New Roman" w:cs="Times New Roman"/>
          <w:sz w:val="24"/>
        </w:rPr>
        <w:t>roactive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="00660B5B" w:rsidRPr="00325286">
        <w:rPr>
          <w:rFonts w:ascii="Times New Roman" w:hAnsi="Times New Roman" w:cs="Times New Roman"/>
          <w:sz w:val="24"/>
        </w:rPr>
        <w:t>reactivate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="00660B5B" w:rsidRPr="00325286">
        <w:rPr>
          <w:rFonts w:ascii="Times New Roman" w:hAnsi="Times New Roman" w:cs="Times New Roman"/>
          <w:sz w:val="24"/>
        </w:rPr>
        <w:t>semiautonomous</w:t>
      </w:r>
    </w:p>
    <w:p w14:paraId="53EFE441" w14:textId="77777777" w:rsidR="00660B5B" w:rsidRPr="00325286" w:rsidRDefault="00660B5B" w:rsidP="00325286">
      <w:pPr>
        <w:rPr>
          <w:rFonts w:ascii="Times New Roman" w:hAnsi="Times New Roman" w:cs="Times New Roman"/>
          <w:sz w:val="24"/>
        </w:rPr>
      </w:pPr>
      <w:r w:rsidRPr="00325286">
        <w:rPr>
          <w:rFonts w:ascii="Times New Roman" w:hAnsi="Times New Roman" w:cs="Times New Roman"/>
          <w:sz w:val="24"/>
        </w:rPr>
        <w:t>(However, if your spellchecker doesn't like it or you cannot bear how it looks, go for a hyphen. For many,</w:t>
      </w:r>
      <w:r w:rsidR="00471C8F">
        <w:rPr>
          <w:rFonts w:ascii="Times New Roman" w:hAnsi="Times New Roman" w:cs="Times New Roman"/>
          <w:sz w:val="24"/>
        </w:rPr>
        <w:t xml:space="preserve"> </w:t>
      </w:r>
      <w:r w:rsidRPr="00325286">
        <w:rPr>
          <w:rFonts w:ascii="Times New Roman" w:hAnsi="Times New Roman" w:cs="Times New Roman"/>
          <w:sz w:val="24"/>
        </w:rPr>
        <w:t>semiautonomous looks too unwieldy.)</w:t>
      </w:r>
    </w:p>
    <w:p w14:paraId="35148298" w14:textId="77777777" w:rsidR="00660B5B" w:rsidRPr="00471C8F" w:rsidRDefault="00660B5B" w:rsidP="00325286">
      <w:pPr>
        <w:rPr>
          <w:rFonts w:ascii="Times New Roman" w:hAnsi="Times New Roman" w:cs="Times New Roman"/>
          <w:b/>
          <w:sz w:val="24"/>
        </w:rPr>
      </w:pPr>
      <w:r w:rsidRPr="00471C8F">
        <w:rPr>
          <w:rFonts w:ascii="Times New Roman" w:hAnsi="Times New Roman" w:cs="Times New Roman"/>
          <w:b/>
          <w:sz w:val="24"/>
        </w:rPr>
        <w:t>Use a Hyphen with Ex and Self</w:t>
      </w:r>
    </w:p>
    <w:p w14:paraId="6EE2CC5F" w14:textId="77777777" w:rsidR="00660B5B" w:rsidRPr="00325286" w:rsidRDefault="00660B5B" w:rsidP="00325286">
      <w:pPr>
        <w:rPr>
          <w:rFonts w:ascii="Times New Roman" w:hAnsi="Times New Roman" w:cs="Times New Roman"/>
          <w:sz w:val="24"/>
        </w:rPr>
      </w:pPr>
      <w:r w:rsidRPr="00325286">
        <w:rPr>
          <w:rFonts w:ascii="Times New Roman" w:hAnsi="Times New Roman" w:cs="Times New Roman"/>
          <w:sz w:val="24"/>
        </w:rPr>
        <w:t>The prefixes ex and self are usually followed by a hyphen. Examples:</w:t>
      </w:r>
    </w:p>
    <w:p w14:paraId="0DC73979" w14:textId="77777777" w:rsidR="00660B5B" w:rsidRPr="00325286" w:rsidRDefault="00660B5B" w:rsidP="00471C8F">
      <w:pPr>
        <w:ind w:firstLine="720"/>
        <w:rPr>
          <w:rFonts w:ascii="Times New Roman" w:hAnsi="Times New Roman" w:cs="Times New Roman"/>
          <w:sz w:val="24"/>
        </w:rPr>
      </w:pPr>
      <w:r w:rsidRPr="00325286">
        <w:rPr>
          <w:rFonts w:ascii="Times New Roman" w:hAnsi="Times New Roman" w:cs="Times New Roman"/>
          <w:sz w:val="24"/>
        </w:rPr>
        <w:t>ex-husband</w:t>
      </w:r>
      <w:r w:rsidR="00471C8F">
        <w:rPr>
          <w:rFonts w:ascii="Times New Roman" w:hAnsi="Times New Roman" w:cs="Times New Roman"/>
          <w:sz w:val="24"/>
        </w:rPr>
        <w:tab/>
      </w:r>
      <w:r w:rsidR="00471C8F">
        <w:rPr>
          <w:rFonts w:ascii="Times New Roman" w:hAnsi="Times New Roman" w:cs="Times New Roman"/>
          <w:sz w:val="24"/>
        </w:rPr>
        <w:tab/>
      </w:r>
      <w:r w:rsidRPr="00325286">
        <w:rPr>
          <w:rFonts w:ascii="Times New Roman" w:hAnsi="Times New Roman" w:cs="Times New Roman"/>
          <w:sz w:val="24"/>
        </w:rPr>
        <w:t>self-aware</w:t>
      </w:r>
    </w:p>
    <w:p w14:paraId="2EF48C3B" w14:textId="77777777" w:rsidR="00471C8F" w:rsidRDefault="00471C8F" w:rsidP="00325286">
      <w:pPr>
        <w:rPr>
          <w:rFonts w:ascii="Times New Roman" w:hAnsi="Times New Roman" w:cs="Times New Roman"/>
          <w:sz w:val="24"/>
        </w:rPr>
      </w:pPr>
    </w:p>
    <w:p w14:paraId="76B492E4" w14:textId="77777777" w:rsidR="00660B5B" w:rsidRPr="00471C8F" w:rsidRDefault="00660B5B" w:rsidP="00325286">
      <w:pPr>
        <w:rPr>
          <w:rFonts w:ascii="Times New Roman" w:hAnsi="Times New Roman" w:cs="Times New Roman"/>
          <w:b/>
          <w:sz w:val="24"/>
        </w:rPr>
      </w:pPr>
      <w:r w:rsidRPr="00471C8F">
        <w:rPr>
          <w:rFonts w:ascii="Times New Roman" w:hAnsi="Times New Roman" w:cs="Times New Roman"/>
          <w:b/>
          <w:sz w:val="24"/>
        </w:rPr>
        <w:t>Eliminate Ambiguity Every Time</w:t>
      </w:r>
    </w:p>
    <w:p w14:paraId="08741E68" w14:textId="77777777" w:rsidR="00660B5B" w:rsidRPr="00325286" w:rsidRDefault="00660B5B" w:rsidP="00325286">
      <w:pPr>
        <w:rPr>
          <w:rFonts w:ascii="Times New Roman" w:hAnsi="Times New Roman" w:cs="Times New Roman"/>
          <w:sz w:val="24"/>
        </w:rPr>
      </w:pPr>
      <w:r w:rsidRPr="00325286">
        <w:rPr>
          <w:rFonts w:ascii="Times New Roman" w:hAnsi="Times New Roman" w:cs="Times New Roman"/>
          <w:sz w:val="24"/>
        </w:rPr>
        <w:t>If the unhyphenated version could be confused with a different word, add the hyphen. (This is most common with the prefix</w:t>
      </w:r>
      <w:r w:rsidR="00471C8F">
        <w:rPr>
          <w:rFonts w:ascii="Times New Roman" w:hAnsi="Times New Roman" w:cs="Times New Roman"/>
          <w:sz w:val="24"/>
        </w:rPr>
        <w:t xml:space="preserve"> </w:t>
      </w:r>
      <w:r w:rsidRPr="00325286">
        <w:rPr>
          <w:rFonts w:ascii="Times New Roman" w:hAnsi="Times New Roman" w:cs="Times New Roman"/>
          <w:sz w:val="24"/>
        </w:rPr>
        <w:t>re. Examples:</w:t>
      </w:r>
    </w:p>
    <w:p w14:paraId="69BF2CB5" w14:textId="77777777" w:rsidR="00660B5B" w:rsidRPr="00325286" w:rsidRDefault="00660B5B" w:rsidP="00471C8F">
      <w:pPr>
        <w:ind w:firstLine="720"/>
        <w:rPr>
          <w:rFonts w:ascii="Times New Roman" w:hAnsi="Times New Roman" w:cs="Times New Roman"/>
          <w:sz w:val="24"/>
        </w:rPr>
      </w:pPr>
      <w:r w:rsidRPr="00325286">
        <w:rPr>
          <w:rFonts w:ascii="Times New Roman" w:hAnsi="Times New Roman" w:cs="Times New Roman"/>
          <w:sz w:val="24"/>
        </w:rPr>
        <w:t>re-cover </w:t>
      </w:r>
      <w:r w:rsidRPr="00325286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4193D0FA" wp14:editId="5EC4D857">
            <wp:extent cx="104775" cy="104775"/>
            <wp:effectExtent l="0" t="0" r="9525" b="9525"/>
            <wp:docPr id="5" name="Picture 5" descr="http://www.grammar-monster.com/images/bultick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www.grammar-monster.com/images/bultick.gif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25286">
        <w:rPr>
          <w:rFonts w:ascii="Times New Roman" w:hAnsi="Times New Roman" w:cs="Times New Roman"/>
          <w:sz w:val="24"/>
        </w:rPr>
        <w:t> / recover </w:t>
      </w:r>
      <w:r w:rsidRPr="00325286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40AC736C" wp14:editId="32D4CCB4">
            <wp:extent cx="104775" cy="104775"/>
            <wp:effectExtent l="0" t="0" r="9525" b="9525"/>
            <wp:docPr id="4" name="Picture 4" descr="http://www.grammar-monster.com/images/bulx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grammar-monster.com/images/bulx.gif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230D0B" w14:textId="77777777" w:rsidR="00660B5B" w:rsidRPr="00325286" w:rsidRDefault="00660B5B" w:rsidP="00325286">
      <w:pPr>
        <w:rPr>
          <w:rFonts w:ascii="Times New Roman" w:hAnsi="Times New Roman" w:cs="Times New Roman"/>
          <w:sz w:val="24"/>
        </w:rPr>
      </w:pPr>
      <w:r w:rsidRPr="00325286">
        <w:rPr>
          <w:rFonts w:ascii="Times New Roman" w:hAnsi="Times New Roman" w:cs="Times New Roman"/>
          <w:sz w:val="24"/>
        </w:rPr>
        <w:t>(If there were no hyphen in re-cover, it could be confused with recover, meaning return to a normal state.)</w:t>
      </w:r>
    </w:p>
    <w:p w14:paraId="69B85169" w14:textId="77777777" w:rsidR="00660B5B" w:rsidRPr="00325286" w:rsidRDefault="00660B5B" w:rsidP="00486262">
      <w:pPr>
        <w:ind w:firstLine="720"/>
        <w:rPr>
          <w:rFonts w:ascii="Times New Roman" w:hAnsi="Times New Roman" w:cs="Times New Roman"/>
          <w:sz w:val="24"/>
        </w:rPr>
      </w:pPr>
      <w:r w:rsidRPr="00325286">
        <w:rPr>
          <w:rFonts w:ascii="Times New Roman" w:hAnsi="Times New Roman" w:cs="Times New Roman"/>
          <w:sz w:val="24"/>
        </w:rPr>
        <w:t>re-press </w:t>
      </w:r>
      <w:r w:rsidRPr="00325286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28BDE065" wp14:editId="175655B7">
            <wp:extent cx="104775" cy="104775"/>
            <wp:effectExtent l="0" t="0" r="9525" b="9525"/>
            <wp:docPr id="3" name="Picture 3" descr="http://www.grammar-monster.com/images/bultick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www.grammar-monster.com/images/bultick.gif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25286">
        <w:rPr>
          <w:rFonts w:ascii="Times New Roman" w:hAnsi="Times New Roman" w:cs="Times New Roman"/>
          <w:sz w:val="24"/>
        </w:rPr>
        <w:t> / repress </w:t>
      </w:r>
      <w:r w:rsidRPr="00325286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66230AD8" wp14:editId="6963F79A">
            <wp:extent cx="104775" cy="104775"/>
            <wp:effectExtent l="0" t="0" r="9525" b="9525"/>
            <wp:docPr id="2" name="Picture 2" descr="http://www.grammar-monster.com/images/bulx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www.grammar-monster.com/images/bulx.gif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810FE" w14:textId="3F4DDE19" w:rsidR="00660B5B" w:rsidRPr="00325286" w:rsidRDefault="00660B5B" w:rsidP="00325286">
      <w:pPr>
        <w:rPr>
          <w:rFonts w:ascii="Times New Roman" w:hAnsi="Times New Roman" w:cs="Times New Roman"/>
          <w:sz w:val="24"/>
        </w:rPr>
      </w:pPr>
      <w:r w:rsidRPr="00325286">
        <w:rPr>
          <w:rFonts w:ascii="Times New Roman" w:hAnsi="Times New Roman" w:cs="Times New Roman"/>
          <w:sz w:val="24"/>
        </w:rPr>
        <w:t>(If there were no hyphen in re-press,</w:t>
      </w:r>
      <w:r w:rsidR="009D016E">
        <w:rPr>
          <w:rFonts w:ascii="Times New Roman" w:hAnsi="Times New Roman" w:cs="Times New Roman"/>
          <w:sz w:val="24"/>
        </w:rPr>
        <w:t xml:space="preserve"> </w:t>
      </w:r>
      <w:r w:rsidR="00D3689E">
        <w:rPr>
          <w:rFonts w:ascii="Times New Roman" w:hAnsi="Times New Roman" w:cs="Times New Roman"/>
          <w:sz w:val="24"/>
        </w:rPr>
        <w:t>it c</w:t>
      </w:r>
      <w:r w:rsidRPr="00325286">
        <w:rPr>
          <w:rFonts w:ascii="Times New Roman" w:hAnsi="Times New Roman" w:cs="Times New Roman"/>
          <w:sz w:val="24"/>
        </w:rPr>
        <w:t>ould be confused with repress, meaning subdue with force.)</w:t>
      </w:r>
    </w:p>
    <w:p w14:paraId="3950D709" w14:textId="77777777" w:rsidR="00660B5B" w:rsidRPr="00486262" w:rsidRDefault="00660B5B" w:rsidP="00325286">
      <w:pPr>
        <w:rPr>
          <w:rFonts w:ascii="Times New Roman" w:hAnsi="Times New Roman" w:cs="Times New Roman"/>
          <w:b/>
          <w:sz w:val="24"/>
        </w:rPr>
      </w:pPr>
      <w:r w:rsidRPr="00486262">
        <w:rPr>
          <w:rFonts w:ascii="Times New Roman" w:hAnsi="Times New Roman" w:cs="Times New Roman"/>
          <w:b/>
          <w:sz w:val="24"/>
        </w:rPr>
        <w:t>Enjoy the Leniency</w:t>
      </w:r>
    </w:p>
    <w:p w14:paraId="6D564A49" w14:textId="77777777" w:rsidR="00660B5B" w:rsidRPr="00325286" w:rsidRDefault="00660B5B" w:rsidP="00325286">
      <w:pPr>
        <w:rPr>
          <w:rFonts w:ascii="Times New Roman" w:hAnsi="Times New Roman" w:cs="Times New Roman"/>
          <w:sz w:val="24"/>
        </w:rPr>
      </w:pPr>
      <w:r w:rsidRPr="00325286">
        <w:rPr>
          <w:rFonts w:ascii="Times New Roman" w:hAnsi="Times New Roman" w:cs="Times New Roman"/>
          <w:sz w:val="24"/>
        </w:rPr>
        <w:t>Most prefixed words exist in both forms. As you might have noticed in the guidelines above, it is often down to how the writer feels about the word. </w:t>
      </w:r>
    </w:p>
    <w:p w14:paraId="226CC071" w14:textId="77777777" w:rsidR="00660B5B" w:rsidRPr="00325286" w:rsidRDefault="00660B5B" w:rsidP="00486262">
      <w:pPr>
        <w:ind w:left="720"/>
        <w:rPr>
          <w:rFonts w:ascii="Times New Roman" w:hAnsi="Times New Roman" w:cs="Times New Roman"/>
          <w:sz w:val="24"/>
        </w:rPr>
      </w:pPr>
      <w:r w:rsidRPr="00325286">
        <w:rPr>
          <w:rFonts w:ascii="Times New Roman" w:hAnsi="Times New Roman" w:cs="Times New Roman"/>
          <w:sz w:val="24"/>
        </w:rPr>
        <w:t>The attack would take place at night as the anti-government troops did not possess infrared goggles. </w:t>
      </w:r>
      <w:r w:rsidRPr="00325286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3B1EC7CE" wp14:editId="26E40327">
            <wp:extent cx="104775" cy="104775"/>
            <wp:effectExtent l="0" t="0" r="9525" b="9525"/>
            <wp:docPr id="1" name="Picture 1" descr="http://www.grammar-monster.com/images/bultick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www.grammar-monster.com/images/bultick.gif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1F7482" w14:textId="77777777" w:rsidR="00660B5B" w:rsidRPr="00325286" w:rsidRDefault="00660B5B" w:rsidP="00325286">
      <w:pPr>
        <w:rPr>
          <w:rFonts w:ascii="Times New Roman" w:hAnsi="Times New Roman" w:cs="Times New Roman"/>
          <w:sz w:val="24"/>
        </w:rPr>
      </w:pPr>
      <w:r w:rsidRPr="00325286">
        <w:rPr>
          <w:rFonts w:ascii="Times New Roman" w:hAnsi="Times New Roman" w:cs="Times New Roman"/>
          <w:sz w:val="24"/>
        </w:rPr>
        <w:t>(In this example, the writer did not like the look of antigovernment or infra-red, so chose the versions above. That's fine. Readability – as the writer sees it – trumps all guidelines.)</w:t>
      </w:r>
    </w:p>
    <w:sectPr w:rsidR="00660B5B" w:rsidRPr="00325286"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CA903D" w14:textId="77777777" w:rsidR="00DF7F4E" w:rsidRDefault="00DF7F4E" w:rsidP="00F670B2">
      <w:pPr>
        <w:spacing w:after="0" w:line="240" w:lineRule="auto"/>
      </w:pPr>
      <w:r>
        <w:separator/>
      </w:r>
    </w:p>
  </w:endnote>
  <w:endnote w:type="continuationSeparator" w:id="0">
    <w:p w14:paraId="1230D4AE" w14:textId="77777777" w:rsidR="00DF7F4E" w:rsidRDefault="00DF7F4E" w:rsidP="00F670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583657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1B9107" w14:textId="77777777" w:rsidR="00F670B2" w:rsidRDefault="00F670B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A04D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D976C1F" w14:textId="77777777" w:rsidR="00F670B2" w:rsidRDefault="00F670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2AA711" w14:textId="77777777" w:rsidR="00DF7F4E" w:rsidRDefault="00DF7F4E" w:rsidP="00F670B2">
      <w:pPr>
        <w:spacing w:after="0" w:line="240" w:lineRule="auto"/>
      </w:pPr>
      <w:r>
        <w:separator/>
      </w:r>
    </w:p>
  </w:footnote>
  <w:footnote w:type="continuationSeparator" w:id="0">
    <w:p w14:paraId="0DC5ACD2" w14:textId="77777777" w:rsidR="00DF7F4E" w:rsidRDefault="00DF7F4E" w:rsidP="00F670B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CA19E5"/>
    <w:multiLevelType w:val="multilevel"/>
    <w:tmpl w:val="54B62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165CCD"/>
    <w:multiLevelType w:val="multilevel"/>
    <w:tmpl w:val="E988B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E16D9B"/>
    <w:multiLevelType w:val="multilevel"/>
    <w:tmpl w:val="36943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34444C6"/>
    <w:multiLevelType w:val="multilevel"/>
    <w:tmpl w:val="36C6A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5B16575"/>
    <w:multiLevelType w:val="multilevel"/>
    <w:tmpl w:val="F3907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7A8197C"/>
    <w:multiLevelType w:val="multilevel"/>
    <w:tmpl w:val="BE984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0125F2F"/>
    <w:multiLevelType w:val="multilevel"/>
    <w:tmpl w:val="B9047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6576ADD"/>
    <w:multiLevelType w:val="multilevel"/>
    <w:tmpl w:val="B6F6A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9070976"/>
    <w:multiLevelType w:val="multilevel"/>
    <w:tmpl w:val="2812B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47175C7"/>
    <w:multiLevelType w:val="multilevel"/>
    <w:tmpl w:val="426EF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4"/>
  </w:num>
  <w:num w:numId="3">
    <w:abstractNumId w:val="7"/>
  </w:num>
  <w:num w:numId="4">
    <w:abstractNumId w:val="8"/>
  </w:num>
  <w:num w:numId="5">
    <w:abstractNumId w:val="6"/>
  </w:num>
  <w:num w:numId="6">
    <w:abstractNumId w:val="3"/>
  </w:num>
  <w:num w:numId="7">
    <w:abstractNumId w:val="5"/>
  </w:num>
  <w:num w:numId="8">
    <w:abstractNumId w:val="9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1MDE1NjK3NDUzMjZS0lEKTi0uzszPAykwqgUARzC9OiwAAAA="/>
  </w:docVars>
  <w:rsids>
    <w:rsidRoot w:val="00F670B2"/>
    <w:rsid w:val="000769CC"/>
    <w:rsid w:val="000D64A8"/>
    <w:rsid w:val="000F6EF0"/>
    <w:rsid w:val="001F6B15"/>
    <w:rsid w:val="002A1E21"/>
    <w:rsid w:val="00325286"/>
    <w:rsid w:val="00377319"/>
    <w:rsid w:val="003A04D7"/>
    <w:rsid w:val="00400066"/>
    <w:rsid w:val="0042733A"/>
    <w:rsid w:val="00471C8F"/>
    <w:rsid w:val="00486262"/>
    <w:rsid w:val="005A0FFF"/>
    <w:rsid w:val="005B4A31"/>
    <w:rsid w:val="005F54C3"/>
    <w:rsid w:val="00623795"/>
    <w:rsid w:val="00660B5B"/>
    <w:rsid w:val="00767B04"/>
    <w:rsid w:val="009339FD"/>
    <w:rsid w:val="009B0C6C"/>
    <w:rsid w:val="009D016E"/>
    <w:rsid w:val="009E4D0C"/>
    <w:rsid w:val="00BB1A27"/>
    <w:rsid w:val="00BC5E41"/>
    <w:rsid w:val="00D3689E"/>
    <w:rsid w:val="00DF7F4E"/>
    <w:rsid w:val="00E4031A"/>
    <w:rsid w:val="00F63D98"/>
    <w:rsid w:val="00F66749"/>
    <w:rsid w:val="00F67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673A59"/>
  <w15:chartTrackingRefBased/>
  <w15:docId w15:val="{22237AFE-7CF2-4940-993E-3344FDD7A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670B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670B2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670B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pple-converted-space">
    <w:name w:val="apple-converted-space"/>
    <w:basedOn w:val="DefaultParagraphFont"/>
    <w:rsid w:val="00F670B2"/>
  </w:style>
  <w:style w:type="paragraph" w:styleId="Header">
    <w:name w:val="header"/>
    <w:basedOn w:val="Normal"/>
    <w:link w:val="HeaderChar"/>
    <w:uiPriority w:val="99"/>
    <w:unhideWhenUsed/>
    <w:rsid w:val="00F670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70B2"/>
  </w:style>
  <w:style w:type="paragraph" w:styleId="Footer">
    <w:name w:val="footer"/>
    <w:basedOn w:val="Normal"/>
    <w:link w:val="FooterChar"/>
    <w:uiPriority w:val="99"/>
    <w:unhideWhenUsed/>
    <w:rsid w:val="00F670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70B2"/>
  </w:style>
  <w:style w:type="paragraph" w:styleId="NormalWeb">
    <w:name w:val="Normal (Web)"/>
    <w:basedOn w:val="Normal"/>
    <w:uiPriority w:val="99"/>
    <w:semiHidden/>
    <w:unhideWhenUsed/>
    <w:rsid w:val="00660B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00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00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20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9193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50092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83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rammar-monster.com/glossary/root_of_a_word.htm" TargetMode="External"/><Relationship Id="rId13" Type="http://schemas.openxmlformats.org/officeDocument/2006/relationships/image" Target="media/image1.gif"/><Relationship Id="rId3" Type="http://schemas.openxmlformats.org/officeDocument/2006/relationships/settings" Target="settings.xml"/><Relationship Id="rId7" Type="http://schemas.openxmlformats.org/officeDocument/2006/relationships/hyperlink" Target="http://www.grammar-monster.com/glossary/affixes.htm" TargetMode="External"/><Relationship Id="rId12" Type="http://schemas.openxmlformats.org/officeDocument/2006/relationships/hyperlink" Target="http://www.grammar-monster.com/glossary/proper_nouns.htm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grammar-monster.com/lessons/hyphens_in_prefixes.ht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://www.grammar-monster.com/glossary/suffix.ht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grammar-monster.com/glossary/prefix.htm" TargetMode="External"/><Relationship Id="rId14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6</Pages>
  <Words>1059</Words>
  <Characters>603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meline vanlangenberg</dc:creator>
  <cp:keywords/>
  <dc:description/>
  <cp:lastModifiedBy>Zeinab Shabbir Tinwala</cp:lastModifiedBy>
  <cp:revision>6</cp:revision>
  <cp:lastPrinted>2015-11-24T07:59:00Z</cp:lastPrinted>
  <dcterms:created xsi:type="dcterms:W3CDTF">2020-10-02T08:51:00Z</dcterms:created>
  <dcterms:modified xsi:type="dcterms:W3CDTF">2020-11-23T04:38:00Z</dcterms:modified>
</cp:coreProperties>
</file>